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2481"/>
        <w:gridCol w:w="6692"/>
      </w:tblGrid>
      <w:tr w:rsidR="00744934" w:rsidRPr="00727098" w14:paraId="4F851B4B" w14:textId="77777777" w:rsidTr="00744934">
        <w:tc>
          <w:tcPr>
            <w:tcW w:w="2481" w:type="dxa"/>
            <w:shd w:val="clear" w:color="auto" w:fill="auto"/>
          </w:tcPr>
          <w:p w14:paraId="295EF053" w14:textId="77777777" w:rsidR="00BB1278" w:rsidRPr="00727098" w:rsidRDefault="00BB1278" w:rsidP="00BB1278">
            <w:pPr>
              <w:widowControl w:val="0"/>
              <w:rPr>
                <w:rFonts w:ascii="Cambria" w:hAnsi="Cambria"/>
                <w:sz w:val="22"/>
                <w:szCs w:val="22"/>
              </w:rPr>
            </w:pPr>
            <w:r w:rsidRPr="00727098">
              <w:rPr>
                <w:rFonts w:ascii="Cambria" w:hAnsi="Cambria" w:cs="Calibri"/>
                <w:noProof/>
                <w:sz w:val="18"/>
                <w:szCs w:val="18"/>
              </w:rPr>
              <w:drawing>
                <wp:inline distT="0" distB="0" distL="0" distR="0" wp14:anchorId="5B756F81" wp14:editId="113380DC">
                  <wp:extent cx="1438565" cy="616528"/>
                  <wp:effectExtent l="0" t="0" r="0" b="0"/>
                  <wp:docPr id="1" name="Imagem 52" descr="Marca PPGA - Fi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52" descr="Marca PPGA - Fin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7925" cy="629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2" w:type="dxa"/>
            <w:shd w:val="clear" w:color="auto" w:fill="auto"/>
            <w:vAlign w:val="center"/>
          </w:tcPr>
          <w:p w14:paraId="3A366D54" w14:textId="77777777" w:rsidR="00BB1278" w:rsidRPr="00727098" w:rsidRDefault="00BB1278" w:rsidP="00BB1278">
            <w:pPr>
              <w:widowControl w:val="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727098">
              <w:rPr>
                <w:rFonts w:ascii="Cambria" w:hAnsi="Cambria"/>
                <w:b/>
                <w:bCs/>
                <w:sz w:val="22"/>
                <w:szCs w:val="22"/>
              </w:rPr>
              <w:t>UNIVERSIDADE FEDERAL DA PARAÍBA – UFPB</w:t>
            </w:r>
          </w:p>
          <w:p w14:paraId="550D0CCD" w14:textId="77777777" w:rsidR="00BB1278" w:rsidRPr="00727098" w:rsidRDefault="00BB1278" w:rsidP="00D15E13">
            <w:pPr>
              <w:pStyle w:val="Ttulo9"/>
              <w:widowControl w:val="0"/>
              <w:spacing w:after="0"/>
              <w:jc w:val="both"/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</w:pPr>
            <w:r w:rsidRPr="00727098"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  <w:t>CENTRO DE CIÊNCIAS SOCIAIS APLICADAS – CCSA</w:t>
            </w:r>
          </w:p>
          <w:p w14:paraId="70B0F3C7" w14:textId="77777777" w:rsidR="00BB1278" w:rsidRPr="00A5588A" w:rsidRDefault="00BB1278" w:rsidP="00BB1278">
            <w:pPr>
              <w:pStyle w:val="Ttulo9"/>
              <w:widowControl w:val="0"/>
              <w:spacing w:after="0"/>
              <w:jc w:val="both"/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</w:pPr>
            <w:r w:rsidRPr="00727098"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  <w:t>PROGRAMA DE PÓS-GRADUAÇÃO EM ADMINISTRAÇÃO – PPGA</w:t>
            </w:r>
            <w:r w:rsidRPr="00A5588A"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  <w:t xml:space="preserve"> </w:t>
            </w:r>
          </w:p>
        </w:tc>
      </w:tr>
    </w:tbl>
    <w:p w14:paraId="030B5B72" w14:textId="77777777" w:rsidR="00D15E13" w:rsidRPr="00727098" w:rsidRDefault="00D15E13" w:rsidP="00BB1278">
      <w:pPr>
        <w:widowControl w:val="0"/>
        <w:spacing w:line="276" w:lineRule="auto"/>
        <w:jc w:val="center"/>
        <w:rPr>
          <w:rFonts w:ascii="Cambria" w:eastAsia="Cambria" w:hAnsi="Cambria" w:cs="Cambria"/>
          <w:b/>
          <w:sz w:val="22"/>
          <w:szCs w:val="22"/>
        </w:rPr>
      </w:pPr>
    </w:p>
    <w:p w14:paraId="3C87CCB6" w14:textId="77777777" w:rsidR="00507FA2" w:rsidRDefault="00507FA2" w:rsidP="00BB1278">
      <w:pPr>
        <w:widowControl w:val="0"/>
        <w:spacing w:line="276" w:lineRule="auto"/>
        <w:jc w:val="center"/>
        <w:rPr>
          <w:rFonts w:ascii="Cambria" w:eastAsia="Cambria" w:hAnsi="Cambria" w:cs="Cambria"/>
          <w:b/>
          <w:sz w:val="22"/>
          <w:szCs w:val="22"/>
        </w:rPr>
      </w:pPr>
    </w:p>
    <w:p w14:paraId="438E4975" w14:textId="3532C7D3" w:rsidR="00435E51" w:rsidRPr="00727098" w:rsidRDefault="00435E51" w:rsidP="006E6DAB">
      <w:pPr>
        <w:widowControl w:val="0"/>
        <w:spacing w:line="276" w:lineRule="auto"/>
        <w:jc w:val="center"/>
        <w:rPr>
          <w:rFonts w:ascii="Cambria" w:eastAsia="Cambria" w:hAnsi="Cambria" w:cs="Cambria"/>
          <w:b/>
          <w:color w:val="FF0000"/>
        </w:rPr>
      </w:pPr>
      <w:r w:rsidRPr="00727098">
        <w:rPr>
          <w:rFonts w:ascii="Cambria" w:eastAsia="Cambria" w:hAnsi="Cambria" w:cs="Cambria"/>
          <w:b/>
          <w:sz w:val="22"/>
          <w:szCs w:val="22"/>
        </w:rPr>
        <w:t>EDITAL 0</w:t>
      </w:r>
      <w:r w:rsidR="00F54040">
        <w:rPr>
          <w:rFonts w:ascii="Cambria" w:eastAsia="Cambria" w:hAnsi="Cambria" w:cs="Cambria"/>
          <w:b/>
          <w:sz w:val="22"/>
          <w:szCs w:val="22"/>
        </w:rPr>
        <w:t>4</w:t>
      </w:r>
      <w:r w:rsidRPr="00727098">
        <w:rPr>
          <w:rFonts w:ascii="Cambria" w:eastAsia="Cambria" w:hAnsi="Cambria" w:cs="Cambria"/>
          <w:b/>
          <w:sz w:val="22"/>
          <w:szCs w:val="22"/>
        </w:rPr>
        <w:t>/20</w:t>
      </w:r>
      <w:r w:rsidR="00E11917" w:rsidRPr="00727098">
        <w:rPr>
          <w:rFonts w:ascii="Cambria" w:eastAsia="Cambria" w:hAnsi="Cambria" w:cs="Cambria"/>
          <w:b/>
          <w:sz w:val="22"/>
          <w:szCs w:val="22"/>
        </w:rPr>
        <w:t>20</w:t>
      </w:r>
      <w:r w:rsidRPr="00727098">
        <w:rPr>
          <w:rFonts w:ascii="Cambria" w:eastAsia="Cambria" w:hAnsi="Cambria" w:cs="Cambria"/>
          <w:b/>
          <w:sz w:val="22"/>
          <w:szCs w:val="22"/>
        </w:rPr>
        <w:t xml:space="preserve"> DE CREDENCIAMENTO DE DOCENTES</w:t>
      </w:r>
      <w:r w:rsidR="00E11917" w:rsidRPr="00727098">
        <w:rPr>
          <w:rFonts w:ascii="Cambria" w:eastAsia="Cambria" w:hAnsi="Cambria" w:cs="Cambria"/>
          <w:b/>
          <w:sz w:val="22"/>
          <w:szCs w:val="22"/>
        </w:rPr>
        <w:t xml:space="preserve"> COLABORADORES</w:t>
      </w:r>
    </w:p>
    <w:p w14:paraId="05F2A525" w14:textId="77777777" w:rsidR="00435E51" w:rsidRPr="00037BB3" w:rsidRDefault="00435E51" w:rsidP="00BB1278">
      <w:pPr>
        <w:widowControl w:val="0"/>
        <w:spacing w:line="360" w:lineRule="auto"/>
        <w:rPr>
          <w:rFonts w:ascii="Cambria" w:eastAsia="Cambria" w:hAnsi="Cambria" w:cs="Cambria"/>
          <w:sz w:val="22"/>
          <w:szCs w:val="22"/>
        </w:rPr>
      </w:pPr>
    </w:p>
    <w:p w14:paraId="48B626A0" w14:textId="2B55FDF2" w:rsidR="00435E51" w:rsidRDefault="00435E51" w:rsidP="00BB1278">
      <w:pPr>
        <w:widowControl w:val="0"/>
        <w:spacing w:line="360" w:lineRule="auto"/>
        <w:rPr>
          <w:rFonts w:ascii="Cambria" w:eastAsia="Cambria" w:hAnsi="Cambria" w:cs="Cambria"/>
          <w:sz w:val="22"/>
          <w:szCs w:val="22"/>
        </w:rPr>
      </w:pPr>
    </w:p>
    <w:p w14:paraId="5B7A60F1" w14:textId="4B4D67E5" w:rsidR="00435E51" w:rsidRDefault="00435E51" w:rsidP="00BB1278">
      <w:pPr>
        <w:widowControl w:val="0"/>
        <w:spacing w:line="360" w:lineRule="auto"/>
        <w:jc w:val="center"/>
        <w:rPr>
          <w:rFonts w:ascii="Cambria" w:eastAsia="Cambria" w:hAnsi="Cambria" w:cs="Cambria"/>
          <w:b/>
          <w:sz w:val="22"/>
          <w:szCs w:val="22"/>
        </w:rPr>
      </w:pPr>
      <w:r w:rsidRPr="00037BB3">
        <w:rPr>
          <w:rFonts w:ascii="Cambria" w:eastAsia="Cambria" w:hAnsi="Cambria" w:cs="Cambria"/>
          <w:b/>
          <w:sz w:val="22"/>
          <w:szCs w:val="22"/>
        </w:rPr>
        <w:t>REQUERIMENTO</w:t>
      </w:r>
    </w:p>
    <w:p w14:paraId="739790B5" w14:textId="7CA074A4" w:rsidR="00F804F1" w:rsidRDefault="00F804F1" w:rsidP="00BB1278">
      <w:pPr>
        <w:widowControl w:val="0"/>
        <w:spacing w:line="360" w:lineRule="auto"/>
        <w:jc w:val="center"/>
        <w:rPr>
          <w:rFonts w:ascii="Cambria" w:eastAsia="Cambria" w:hAnsi="Cambria" w:cs="Cambria"/>
          <w:b/>
          <w:sz w:val="22"/>
          <w:szCs w:val="22"/>
        </w:rPr>
      </w:pPr>
    </w:p>
    <w:p w14:paraId="00E5EA0D" w14:textId="77777777" w:rsidR="00435E51" w:rsidRPr="00037BB3" w:rsidRDefault="00435E51" w:rsidP="00BB1278">
      <w:pPr>
        <w:widowControl w:val="0"/>
        <w:spacing w:line="360" w:lineRule="auto"/>
        <w:rPr>
          <w:rFonts w:ascii="Cambria" w:eastAsia="Cambria" w:hAnsi="Cambria" w:cs="Cambria"/>
          <w:sz w:val="22"/>
          <w:szCs w:val="22"/>
        </w:rPr>
      </w:pPr>
    </w:p>
    <w:p w14:paraId="0F50A8CD" w14:textId="0E32BE1A" w:rsidR="00435E51" w:rsidRPr="00037BB3" w:rsidRDefault="00F40561" w:rsidP="00F40561">
      <w:pPr>
        <w:widowControl w:val="0"/>
        <w:spacing w:line="360" w:lineRule="auto"/>
        <w:jc w:val="both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À Comissão de Credenciamento de Docentes Colaboradores do </w:t>
      </w:r>
      <w:r w:rsidR="00435E51" w:rsidRPr="00037BB3">
        <w:rPr>
          <w:rFonts w:ascii="Cambria" w:eastAsia="Cambria" w:hAnsi="Cambria" w:cs="Cambria"/>
          <w:sz w:val="22"/>
          <w:szCs w:val="22"/>
        </w:rPr>
        <w:t>Programa de Pós-Graduação em Administração – PPGA/CCSA/UFPB.</w:t>
      </w:r>
    </w:p>
    <w:p w14:paraId="24687D2B" w14:textId="77777777" w:rsidR="00435E51" w:rsidRPr="00037BB3" w:rsidRDefault="00435E51" w:rsidP="00BB1278">
      <w:pPr>
        <w:widowControl w:val="0"/>
        <w:spacing w:line="360" w:lineRule="auto"/>
        <w:rPr>
          <w:rFonts w:ascii="Cambria" w:eastAsia="Cambria" w:hAnsi="Cambria" w:cs="Cambria"/>
          <w:sz w:val="22"/>
          <w:szCs w:val="22"/>
        </w:rPr>
      </w:pPr>
    </w:p>
    <w:p w14:paraId="64E1D985" w14:textId="12AB2468" w:rsidR="007B45CC" w:rsidRDefault="00435E51" w:rsidP="00BB1278">
      <w:pPr>
        <w:widowControl w:val="0"/>
        <w:spacing w:line="360" w:lineRule="auto"/>
        <w:jc w:val="both"/>
        <w:rPr>
          <w:rFonts w:ascii="Cambria" w:eastAsia="Cambria" w:hAnsi="Cambria" w:cs="Cambria"/>
          <w:sz w:val="22"/>
          <w:szCs w:val="22"/>
        </w:rPr>
      </w:pPr>
      <w:r w:rsidRPr="00037BB3">
        <w:rPr>
          <w:rFonts w:ascii="Cambria" w:eastAsia="Cambria" w:hAnsi="Cambria" w:cs="Cambria"/>
          <w:sz w:val="22"/>
          <w:szCs w:val="22"/>
        </w:rPr>
        <w:t>Eu, professor(a) NOME COMPLETO, docente da NOME DA INSTITUÇÃO E UNIDADE DE TRABALHO (DEPARTAMENTO, COORDENAÇÃO...)</w:t>
      </w:r>
      <w:r w:rsidR="007B45CC">
        <w:rPr>
          <w:rFonts w:ascii="Cambria" w:eastAsia="Cambria" w:hAnsi="Cambria" w:cs="Cambria"/>
          <w:sz w:val="22"/>
          <w:szCs w:val="22"/>
        </w:rPr>
        <w:t>, currículo Lattes</w:t>
      </w:r>
      <w:r w:rsidR="0053718F">
        <w:rPr>
          <w:rFonts w:ascii="Cambria" w:eastAsia="Cambria" w:hAnsi="Cambria" w:cs="Cambria"/>
          <w:sz w:val="22"/>
          <w:szCs w:val="22"/>
        </w:rPr>
        <w:t xml:space="preserve"> </w:t>
      </w:r>
      <w:r w:rsidR="007B45CC">
        <w:rPr>
          <w:rFonts w:ascii="Cambria" w:eastAsia="Cambria" w:hAnsi="Cambria" w:cs="Cambria"/>
          <w:sz w:val="22"/>
          <w:szCs w:val="22"/>
        </w:rPr>
        <w:t xml:space="preserve">disponível em &lt;COLOCAR ENDEREÇO DO CURRÍCULO LATTES&gt; </w:t>
      </w:r>
      <w:r w:rsidRPr="00037BB3">
        <w:rPr>
          <w:rFonts w:ascii="Cambria" w:eastAsia="Cambria" w:hAnsi="Cambria" w:cs="Cambria"/>
          <w:sz w:val="22"/>
          <w:szCs w:val="22"/>
        </w:rPr>
        <w:t>requeiro meu credenciamento no PPGA/UFPB como docente</w:t>
      </w:r>
      <w:r w:rsidR="00A04AEF" w:rsidRPr="00037BB3">
        <w:rPr>
          <w:rFonts w:ascii="Cambria" w:eastAsia="Cambria" w:hAnsi="Cambria" w:cs="Cambria"/>
          <w:sz w:val="22"/>
          <w:szCs w:val="22"/>
        </w:rPr>
        <w:t xml:space="preserve"> colaborador(a)</w:t>
      </w:r>
      <w:r w:rsidRPr="00037BB3">
        <w:rPr>
          <w:rFonts w:ascii="Cambria" w:eastAsia="Cambria" w:hAnsi="Cambria" w:cs="Cambria"/>
          <w:sz w:val="22"/>
          <w:szCs w:val="22"/>
        </w:rPr>
        <w:t>, com ingresso na data a ser definida pelo Colegiado do Programa, e para a área</w:t>
      </w:r>
      <w:r w:rsidR="00925C80">
        <w:rPr>
          <w:rFonts w:ascii="Cambria" w:eastAsia="Cambria" w:hAnsi="Cambria" w:cs="Cambria"/>
          <w:sz w:val="22"/>
          <w:szCs w:val="22"/>
        </w:rPr>
        <w:t xml:space="preserve"> de</w:t>
      </w:r>
      <w:r w:rsidRPr="00037BB3">
        <w:rPr>
          <w:rFonts w:ascii="Cambria" w:eastAsia="Cambria" w:hAnsi="Cambria" w:cs="Cambria"/>
          <w:sz w:val="22"/>
          <w:szCs w:val="22"/>
        </w:rPr>
        <w:t xml:space="preserve"> ESPECIFICAR A ÁREA CONFORME O ITEM </w:t>
      </w:r>
      <w:r w:rsidR="00A04AEF" w:rsidRPr="00037BB3">
        <w:rPr>
          <w:rFonts w:ascii="Cambria" w:eastAsia="Cambria" w:hAnsi="Cambria" w:cs="Cambria"/>
          <w:sz w:val="22"/>
          <w:szCs w:val="22"/>
        </w:rPr>
        <w:t>4</w:t>
      </w:r>
      <w:r w:rsidRPr="00037BB3">
        <w:rPr>
          <w:rFonts w:ascii="Cambria" w:eastAsia="Cambria" w:hAnsi="Cambria" w:cs="Cambria"/>
          <w:sz w:val="22"/>
          <w:szCs w:val="22"/>
        </w:rPr>
        <w:t xml:space="preserve"> DO EDITAL. </w:t>
      </w:r>
    </w:p>
    <w:p w14:paraId="664ABCFA" w14:textId="04ED833A" w:rsidR="007B45CC" w:rsidRPr="00037BB3" w:rsidRDefault="00435E51" w:rsidP="006A425B">
      <w:pPr>
        <w:widowControl w:val="0"/>
        <w:spacing w:line="360" w:lineRule="auto"/>
        <w:jc w:val="both"/>
        <w:rPr>
          <w:rFonts w:ascii="Cambria" w:eastAsia="Cambria" w:hAnsi="Cambria" w:cs="Cambria"/>
          <w:sz w:val="22"/>
          <w:szCs w:val="22"/>
        </w:rPr>
      </w:pPr>
      <w:r w:rsidRPr="00037BB3">
        <w:rPr>
          <w:rFonts w:ascii="Cambria" w:eastAsia="Cambria" w:hAnsi="Cambria" w:cs="Cambria"/>
          <w:sz w:val="22"/>
          <w:szCs w:val="22"/>
        </w:rPr>
        <w:t xml:space="preserve">Afirmo minha total concordância com as normas que regem esse processo </w:t>
      </w:r>
      <w:r w:rsidR="007B45CC">
        <w:rPr>
          <w:rFonts w:ascii="Cambria" w:eastAsia="Cambria" w:hAnsi="Cambria" w:cs="Cambria"/>
          <w:sz w:val="22"/>
          <w:szCs w:val="22"/>
        </w:rPr>
        <w:t>d</w:t>
      </w:r>
      <w:r w:rsidRPr="00037BB3">
        <w:rPr>
          <w:rFonts w:ascii="Cambria" w:eastAsia="Cambria" w:hAnsi="Cambria" w:cs="Cambria"/>
          <w:sz w:val="22"/>
          <w:szCs w:val="22"/>
        </w:rPr>
        <w:t>e credenciamento</w:t>
      </w:r>
      <w:r w:rsidR="00925C80">
        <w:rPr>
          <w:rFonts w:ascii="Cambria" w:eastAsia="Cambria" w:hAnsi="Cambria" w:cs="Cambria"/>
          <w:sz w:val="22"/>
          <w:szCs w:val="22"/>
        </w:rPr>
        <w:t xml:space="preserve"> e com a</w:t>
      </w:r>
      <w:r w:rsidRPr="00037BB3">
        <w:rPr>
          <w:rFonts w:ascii="Cambria" w:eastAsia="Cambria" w:hAnsi="Cambria" w:cs="Cambria"/>
          <w:sz w:val="22"/>
          <w:szCs w:val="22"/>
        </w:rPr>
        <w:t xml:space="preserve">s normas do Programa para </w:t>
      </w:r>
      <w:r w:rsidR="00A04AEF" w:rsidRPr="00037BB3">
        <w:rPr>
          <w:rFonts w:ascii="Cambria" w:eastAsia="Cambria" w:hAnsi="Cambria" w:cs="Cambria"/>
          <w:sz w:val="22"/>
          <w:szCs w:val="22"/>
        </w:rPr>
        <w:t>docentes cola</w:t>
      </w:r>
      <w:r w:rsidR="006A0C98">
        <w:rPr>
          <w:rFonts w:ascii="Cambria" w:eastAsia="Cambria" w:hAnsi="Cambria" w:cs="Cambria"/>
          <w:sz w:val="22"/>
          <w:szCs w:val="22"/>
        </w:rPr>
        <w:t>b</w:t>
      </w:r>
      <w:r w:rsidR="00A04AEF" w:rsidRPr="00037BB3">
        <w:rPr>
          <w:rFonts w:ascii="Cambria" w:eastAsia="Cambria" w:hAnsi="Cambria" w:cs="Cambria"/>
          <w:sz w:val="22"/>
          <w:szCs w:val="22"/>
        </w:rPr>
        <w:t>oradores</w:t>
      </w:r>
      <w:r w:rsidR="006A425B">
        <w:rPr>
          <w:rFonts w:ascii="Cambria" w:eastAsia="Cambria" w:hAnsi="Cambria" w:cs="Cambria"/>
          <w:sz w:val="22"/>
          <w:szCs w:val="22"/>
        </w:rPr>
        <w:t>.</w:t>
      </w:r>
      <w:r w:rsidR="00925C80">
        <w:rPr>
          <w:rFonts w:ascii="Cambria" w:eastAsia="Cambria" w:hAnsi="Cambria" w:cs="Cambria"/>
          <w:sz w:val="22"/>
          <w:szCs w:val="22"/>
        </w:rPr>
        <w:t xml:space="preserve"> </w:t>
      </w:r>
    </w:p>
    <w:p w14:paraId="484D1A5E" w14:textId="77777777" w:rsidR="00435E51" w:rsidRPr="00037BB3" w:rsidRDefault="00435E51" w:rsidP="00BB1278">
      <w:pPr>
        <w:widowControl w:val="0"/>
        <w:spacing w:line="360" w:lineRule="auto"/>
        <w:jc w:val="both"/>
        <w:rPr>
          <w:rFonts w:ascii="Cambria" w:eastAsia="Cambria" w:hAnsi="Cambria" w:cs="Cambria"/>
          <w:sz w:val="22"/>
          <w:szCs w:val="22"/>
        </w:rPr>
      </w:pPr>
    </w:p>
    <w:p w14:paraId="50F95E77" w14:textId="77777777" w:rsidR="00435E51" w:rsidRPr="00037BB3" w:rsidRDefault="00435E51" w:rsidP="00BB1278">
      <w:pPr>
        <w:widowControl w:val="0"/>
        <w:spacing w:line="360" w:lineRule="auto"/>
        <w:jc w:val="both"/>
        <w:rPr>
          <w:rFonts w:ascii="Cambria" w:eastAsia="Cambria" w:hAnsi="Cambria" w:cs="Cambria"/>
          <w:sz w:val="22"/>
          <w:szCs w:val="22"/>
        </w:rPr>
      </w:pPr>
      <w:r w:rsidRPr="00037BB3">
        <w:rPr>
          <w:rFonts w:ascii="Cambria" w:eastAsia="Cambria" w:hAnsi="Cambria" w:cs="Cambria"/>
          <w:sz w:val="22"/>
          <w:szCs w:val="22"/>
        </w:rPr>
        <w:t>Nesses termos, peço deferimento.</w:t>
      </w:r>
    </w:p>
    <w:p w14:paraId="09A9DEAA" w14:textId="77777777" w:rsidR="00435E51" w:rsidRPr="00037BB3" w:rsidRDefault="00435E51" w:rsidP="00BB1278">
      <w:pPr>
        <w:widowControl w:val="0"/>
        <w:spacing w:line="360" w:lineRule="auto"/>
        <w:jc w:val="both"/>
        <w:rPr>
          <w:rFonts w:ascii="Cambria" w:eastAsia="Cambria" w:hAnsi="Cambria" w:cs="Cambria"/>
          <w:sz w:val="22"/>
          <w:szCs w:val="22"/>
        </w:rPr>
      </w:pPr>
    </w:p>
    <w:p w14:paraId="54CFD4A8" w14:textId="77777777" w:rsidR="00435E51" w:rsidRPr="00037BB3" w:rsidRDefault="00435E51" w:rsidP="00BB1278">
      <w:pPr>
        <w:widowControl w:val="0"/>
        <w:spacing w:line="360" w:lineRule="auto"/>
        <w:jc w:val="both"/>
        <w:rPr>
          <w:rFonts w:ascii="Cambria" w:eastAsia="Cambria" w:hAnsi="Cambria" w:cs="Cambria"/>
          <w:sz w:val="22"/>
          <w:szCs w:val="22"/>
        </w:rPr>
      </w:pPr>
    </w:p>
    <w:p w14:paraId="1649D7C7" w14:textId="62B80837" w:rsidR="00E72092" w:rsidRPr="00E72092" w:rsidRDefault="00E72092" w:rsidP="00E72092">
      <w:pPr>
        <w:widowControl w:val="0"/>
        <w:spacing w:line="276" w:lineRule="auto"/>
        <w:jc w:val="center"/>
        <w:rPr>
          <w:rFonts w:ascii="Cambria" w:eastAsia="Cambria" w:hAnsi="Cambria" w:cs="Cambria"/>
          <w:sz w:val="22"/>
          <w:szCs w:val="22"/>
        </w:rPr>
      </w:pPr>
      <w:r w:rsidRPr="00E72092">
        <w:rPr>
          <w:rFonts w:ascii="Cambria" w:eastAsia="Cambria" w:hAnsi="Cambria" w:cs="Cambria"/>
          <w:sz w:val="22"/>
          <w:szCs w:val="22"/>
        </w:rPr>
        <w:t>João Pessoa</w:t>
      </w:r>
      <w:r w:rsidRPr="00A5588A">
        <w:rPr>
          <w:rFonts w:ascii="Cambria" w:eastAsia="Cambria" w:hAnsi="Cambria" w:cs="Cambria"/>
          <w:sz w:val="22"/>
          <w:szCs w:val="22"/>
        </w:rPr>
        <w:t>, ___</w:t>
      </w:r>
      <w:r w:rsidRPr="00E72092">
        <w:rPr>
          <w:rFonts w:ascii="Cambria" w:eastAsia="Cambria" w:hAnsi="Cambria" w:cs="Cambria"/>
          <w:sz w:val="22"/>
          <w:szCs w:val="22"/>
        </w:rPr>
        <w:t xml:space="preserve"> de </w:t>
      </w:r>
      <w:r w:rsidR="00054D56">
        <w:rPr>
          <w:rFonts w:ascii="Cambria" w:eastAsia="Cambria" w:hAnsi="Cambria" w:cs="Cambria"/>
          <w:sz w:val="22"/>
          <w:szCs w:val="22"/>
        </w:rPr>
        <w:t>novembr</w:t>
      </w:r>
      <w:r w:rsidRPr="00E72092">
        <w:rPr>
          <w:rFonts w:ascii="Cambria" w:eastAsia="Cambria" w:hAnsi="Cambria" w:cs="Cambria"/>
          <w:sz w:val="22"/>
          <w:szCs w:val="22"/>
        </w:rPr>
        <w:t>o de 2020.</w:t>
      </w:r>
    </w:p>
    <w:p w14:paraId="50F28EE8" w14:textId="77777777" w:rsidR="00435E51" w:rsidRPr="00037BB3" w:rsidRDefault="00435E51" w:rsidP="00BB1278">
      <w:pPr>
        <w:widowControl w:val="0"/>
        <w:spacing w:line="360" w:lineRule="auto"/>
        <w:jc w:val="center"/>
        <w:rPr>
          <w:rFonts w:ascii="Cambria" w:eastAsia="Cambria" w:hAnsi="Cambria" w:cs="Cambria"/>
          <w:sz w:val="22"/>
          <w:szCs w:val="22"/>
        </w:rPr>
      </w:pPr>
    </w:p>
    <w:p w14:paraId="04612FA1" w14:textId="77777777" w:rsidR="00435E51" w:rsidRPr="00037BB3" w:rsidRDefault="00435E51" w:rsidP="00BB1278">
      <w:pPr>
        <w:widowControl w:val="0"/>
        <w:spacing w:line="360" w:lineRule="auto"/>
        <w:jc w:val="center"/>
        <w:rPr>
          <w:rFonts w:ascii="Cambria" w:eastAsia="Cambria" w:hAnsi="Cambria" w:cs="Cambria"/>
          <w:sz w:val="22"/>
          <w:szCs w:val="22"/>
        </w:rPr>
      </w:pPr>
    </w:p>
    <w:p w14:paraId="1F6CE2B2" w14:textId="77777777" w:rsidR="00435E51" w:rsidRPr="00037BB3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  <w:r w:rsidRPr="00037BB3">
        <w:rPr>
          <w:rFonts w:ascii="Cambria" w:eastAsia="Cambria" w:hAnsi="Cambria" w:cs="Cambria"/>
          <w:sz w:val="22"/>
          <w:szCs w:val="22"/>
        </w:rPr>
        <w:t>________________________________________________________________</w:t>
      </w:r>
    </w:p>
    <w:p w14:paraId="2F418AC6" w14:textId="77777777" w:rsidR="00435E51" w:rsidRPr="00037BB3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  <w:r w:rsidRPr="00037BB3">
        <w:rPr>
          <w:rFonts w:ascii="Cambria" w:eastAsia="Cambria" w:hAnsi="Cambria" w:cs="Cambria"/>
          <w:sz w:val="22"/>
          <w:szCs w:val="22"/>
        </w:rPr>
        <w:t>Assinatura do(a) requerente</w:t>
      </w:r>
    </w:p>
    <w:p w14:paraId="0075AC0B" w14:textId="77777777" w:rsidR="00435E51" w:rsidRPr="00037BB3" w:rsidRDefault="00435E51" w:rsidP="00BB1278">
      <w:pPr>
        <w:widowControl w:val="0"/>
        <w:rPr>
          <w:rFonts w:ascii="Cambria" w:eastAsia="Cambria" w:hAnsi="Cambria" w:cs="Cambria"/>
          <w:sz w:val="22"/>
          <w:szCs w:val="22"/>
        </w:rPr>
      </w:pPr>
    </w:p>
    <w:p w14:paraId="4B6A3ABF" w14:textId="77777777" w:rsidR="006E6DAB" w:rsidRPr="00037BB3" w:rsidRDefault="00435E51" w:rsidP="00BB1278">
      <w:pPr>
        <w:widowControl w:val="0"/>
        <w:rPr>
          <w:rFonts w:ascii="Cambria" w:eastAsia="Cambria" w:hAnsi="Cambria" w:cs="Cambria"/>
          <w:b/>
          <w:sz w:val="22"/>
          <w:szCs w:val="22"/>
        </w:rPr>
      </w:pPr>
      <w:r w:rsidRPr="00037BB3">
        <w:br w:type="page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481"/>
        <w:gridCol w:w="6692"/>
      </w:tblGrid>
      <w:tr w:rsidR="006E6DAB" w:rsidRPr="00727098" w14:paraId="445FA40E" w14:textId="77777777" w:rsidTr="0063087E">
        <w:tc>
          <w:tcPr>
            <w:tcW w:w="2481" w:type="dxa"/>
            <w:shd w:val="clear" w:color="auto" w:fill="auto"/>
          </w:tcPr>
          <w:p w14:paraId="455C84EF" w14:textId="77777777" w:rsidR="006E6DAB" w:rsidRPr="00727098" w:rsidRDefault="006E6DAB" w:rsidP="0063087E">
            <w:pPr>
              <w:widowControl w:val="0"/>
              <w:rPr>
                <w:rFonts w:ascii="Cambria" w:hAnsi="Cambria"/>
                <w:sz w:val="22"/>
                <w:szCs w:val="22"/>
              </w:rPr>
            </w:pPr>
            <w:r w:rsidRPr="00727098">
              <w:rPr>
                <w:rFonts w:ascii="Cambria" w:hAnsi="Cambria" w:cs="Calibri"/>
                <w:noProof/>
                <w:sz w:val="18"/>
                <w:szCs w:val="18"/>
              </w:rPr>
              <w:lastRenderedPageBreak/>
              <w:drawing>
                <wp:inline distT="0" distB="0" distL="0" distR="0" wp14:anchorId="1165DCE3" wp14:editId="0BD7A811">
                  <wp:extent cx="1438565" cy="616528"/>
                  <wp:effectExtent l="0" t="0" r="0" b="0"/>
                  <wp:docPr id="2" name="Imagem 52" descr="Marca PPGA - Fi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52" descr="Marca PPGA - Fin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7925" cy="629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2" w:type="dxa"/>
            <w:shd w:val="clear" w:color="auto" w:fill="auto"/>
            <w:vAlign w:val="center"/>
          </w:tcPr>
          <w:p w14:paraId="09648C9C" w14:textId="77777777" w:rsidR="006E6DAB" w:rsidRPr="00727098" w:rsidRDefault="006E6DAB" w:rsidP="0063087E">
            <w:pPr>
              <w:widowControl w:val="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727098">
              <w:rPr>
                <w:rFonts w:ascii="Cambria" w:hAnsi="Cambria"/>
                <w:b/>
                <w:bCs/>
                <w:sz w:val="22"/>
                <w:szCs w:val="22"/>
              </w:rPr>
              <w:t>UNIVERSIDADE FEDERAL DA PARAÍBA – UFPB</w:t>
            </w:r>
          </w:p>
          <w:p w14:paraId="7172F098" w14:textId="77777777" w:rsidR="006E6DAB" w:rsidRPr="00727098" w:rsidRDefault="006E6DAB" w:rsidP="0063087E">
            <w:pPr>
              <w:pStyle w:val="Ttulo9"/>
              <w:widowControl w:val="0"/>
              <w:spacing w:after="0"/>
              <w:jc w:val="both"/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</w:pPr>
            <w:r w:rsidRPr="00727098"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  <w:t>CENTRO DE CIÊNCIAS SOCIAIS APLICADAS – CCSA</w:t>
            </w:r>
          </w:p>
          <w:p w14:paraId="6184F2B3" w14:textId="77777777" w:rsidR="006E6DAB" w:rsidRPr="00A5588A" w:rsidRDefault="006E6DAB" w:rsidP="0063087E">
            <w:pPr>
              <w:pStyle w:val="Ttulo9"/>
              <w:widowControl w:val="0"/>
              <w:spacing w:after="0"/>
              <w:jc w:val="both"/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</w:pPr>
            <w:r w:rsidRPr="00727098"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  <w:t>PROGRAMA DE PÓS-GRADUAÇÃO EM ADMINISTRAÇÃO – PPGA</w:t>
            </w:r>
            <w:r w:rsidRPr="00A5588A"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  <w:t xml:space="preserve"> </w:t>
            </w:r>
          </w:p>
        </w:tc>
      </w:tr>
    </w:tbl>
    <w:p w14:paraId="24257D90" w14:textId="77777777" w:rsidR="006E6DAB" w:rsidRPr="00727098" w:rsidRDefault="006E6DAB" w:rsidP="006E6DAB">
      <w:pPr>
        <w:widowControl w:val="0"/>
        <w:spacing w:line="276" w:lineRule="auto"/>
        <w:jc w:val="center"/>
        <w:rPr>
          <w:rFonts w:ascii="Cambria" w:eastAsia="Cambria" w:hAnsi="Cambria" w:cs="Cambria"/>
          <w:b/>
          <w:sz w:val="22"/>
          <w:szCs w:val="22"/>
        </w:rPr>
      </w:pPr>
    </w:p>
    <w:p w14:paraId="4D4EB3EF" w14:textId="77777777" w:rsidR="006E6DAB" w:rsidRDefault="006E6DAB" w:rsidP="006E6DAB">
      <w:pPr>
        <w:widowControl w:val="0"/>
        <w:spacing w:line="276" w:lineRule="auto"/>
        <w:jc w:val="center"/>
        <w:rPr>
          <w:rFonts w:ascii="Cambria" w:eastAsia="Cambria" w:hAnsi="Cambria" w:cs="Cambria"/>
          <w:b/>
          <w:sz w:val="22"/>
          <w:szCs w:val="22"/>
        </w:rPr>
      </w:pPr>
    </w:p>
    <w:p w14:paraId="5F59C19F" w14:textId="77777777" w:rsidR="006E6DAB" w:rsidRPr="00727098" w:rsidRDefault="006E6DAB" w:rsidP="006E6DAB">
      <w:pPr>
        <w:widowControl w:val="0"/>
        <w:spacing w:line="276" w:lineRule="auto"/>
        <w:jc w:val="center"/>
        <w:rPr>
          <w:rFonts w:ascii="Cambria" w:eastAsia="Cambria" w:hAnsi="Cambria" w:cs="Cambria"/>
          <w:b/>
          <w:color w:val="FF0000"/>
        </w:rPr>
      </w:pPr>
      <w:r w:rsidRPr="00727098">
        <w:rPr>
          <w:rFonts w:ascii="Cambria" w:eastAsia="Cambria" w:hAnsi="Cambria" w:cs="Cambria"/>
          <w:b/>
          <w:sz w:val="22"/>
          <w:szCs w:val="22"/>
        </w:rPr>
        <w:t>EDITAL 0</w:t>
      </w:r>
      <w:r>
        <w:rPr>
          <w:rFonts w:ascii="Cambria" w:eastAsia="Cambria" w:hAnsi="Cambria" w:cs="Cambria"/>
          <w:b/>
          <w:sz w:val="22"/>
          <w:szCs w:val="22"/>
        </w:rPr>
        <w:t>4</w:t>
      </w:r>
      <w:r w:rsidRPr="00727098">
        <w:rPr>
          <w:rFonts w:ascii="Cambria" w:eastAsia="Cambria" w:hAnsi="Cambria" w:cs="Cambria"/>
          <w:b/>
          <w:sz w:val="22"/>
          <w:szCs w:val="22"/>
        </w:rPr>
        <w:t>/2020 DE CREDENCIAMENTO DE DOCENTES COLABORADORES</w:t>
      </w:r>
    </w:p>
    <w:p w14:paraId="2A7FF276" w14:textId="77777777" w:rsidR="006E6DAB" w:rsidRDefault="006E6DAB" w:rsidP="00BB1278">
      <w:pPr>
        <w:widowControl w:val="0"/>
        <w:rPr>
          <w:rFonts w:ascii="Cambria" w:eastAsia="Cambria" w:hAnsi="Cambria" w:cs="Cambria"/>
          <w:b/>
          <w:sz w:val="22"/>
          <w:szCs w:val="22"/>
        </w:rPr>
      </w:pPr>
    </w:p>
    <w:p w14:paraId="3D55DADE" w14:textId="0D1CF216" w:rsidR="00435E51" w:rsidRPr="00037BB3" w:rsidRDefault="008C23A4" w:rsidP="006E6DAB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037BB3">
        <w:rPr>
          <w:rFonts w:ascii="Cambria" w:eastAsia="Cambria" w:hAnsi="Cambria" w:cs="Cambria"/>
          <w:b/>
          <w:sz w:val="22"/>
          <w:szCs w:val="22"/>
        </w:rPr>
        <w:t>INDICAÇÕES DOS REQUISITOS DE CREDENCIAMENTO</w:t>
      </w:r>
    </w:p>
    <w:p w14:paraId="21BA4B52" w14:textId="77777777" w:rsidR="00435E51" w:rsidRPr="00037BB3" w:rsidRDefault="00435E51" w:rsidP="00BB1278">
      <w:pPr>
        <w:widowControl w:val="0"/>
        <w:rPr>
          <w:rFonts w:ascii="Cambria" w:eastAsia="Cambria" w:hAnsi="Cambria" w:cs="Cambria"/>
          <w:sz w:val="22"/>
          <w:szCs w:val="22"/>
        </w:rPr>
      </w:pPr>
    </w:p>
    <w:p w14:paraId="02E85179" w14:textId="77777777" w:rsidR="00435E51" w:rsidRPr="00037BB3" w:rsidRDefault="00435E51" w:rsidP="00113F6F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037BB3">
        <w:rPr>
          <w:rFonts w:ascii="Cambria" w:eastAsia="Cambria" w:hAnsi="Cambria" w:cs="Cambria"/>
          <w:b/>
          <w:sz w:val="22"/>
          <w:szCs w:val="22"/>
        </w:rPr>
        <w:t>DETALHAMENTO</w:t>
      </w:r>
    </w:p>
    <w:tbl>
      <w:tblPr>
        <w:tblW w:w="963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557"/>
        <w:gridCol w:w="4082"/>
      </w:tblGrid>
      <w:tr w:rsidR="00037BB3" w:rsidRPr="00037BB3" w14:paraId="55344950" w14:textId="77777777" w:rsidTr="00A34AC4">
        <w:trPr>
          <w:jc w:val="center"/>
        </w:trPr>
        <w:tc>
          <w:tcPr>
            <w:tcW w:w="5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8A49C7" w14:textId="77777777" w:rsidR="00435E51" w:rsidRPr="006A0C98" w:rsidRDefault="00435E51" w:rsidP="00BB1278">
            <w:pPr>
              <w:widowControl w:val="0"/>
              <w:rPr>
                <w:rFonts w:ascii="Cambria" w:eastAsia="Cambria" w:hAnsi="Cambria" w:cs="Cambria"/>
                <w:b/>
                <w:bCs/>
                <w:sz w:val="22"/>
                <w:szCs w:val="22"/>
              </w:rPr>
            </w:pPr>
            <w:r w:rsidRPr="006A0C98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>Docente</w:t>
            </w:r>
            <w:r w:rsidRPr="00A41E38">
              <w:rPr>
                <w:rFonts w:ascii="Cambria" w:eastAsia="Cambria" w:hAnsi="Cambria" w:cs="Cambria"/>
                <w:sz w:val="22"/>
                <w:szCs w:val="22"/>
              </w:rPr>
              <w:t>:</w:t>
            </w:r>
          </w:p>
        </w:tc>
        <w:tc>
          <w:tcPr>
            <w:tcW w:w="4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3D2153" w14:textId="44123A6F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  <w:r w:rsidRPr="006A0C98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>Período de referência</w:t>
            </w:r>
            <w:r w:rsidRPr="00A41E38">
              <w:rPr>
                <w:rFonts w:ascii="Cambria" w:eastAsia="Cambria" w:hAnsi="Cambria" w:cs="Cambria"/>
                <w:sz w:val="22"/>
                <w:szCs w:val="22"/>
              </w:rPr>
              <w:t xml:space="preserve">: </w:t>
            </w:r>
            <w:r w:rsidRPr="00037BB3">
              <w:rPr>
                <w:rFonts w:ascii="Cambria" w:eastAsia="Cambria" w:hAnsi="Cambria" w:cs="Cambria"/>
                <w:sz w:val="22"/>
                <w:szCs w:val="22"/>
              </w:rPr>
              <w:t>20</w:t>
            </w:r>
            <w:r w:rsidR="00A04AEF" w:rsidRPr="00037BB3">
              <w:rPr>
                <w:rFonts w:ascii="Cambria" w:eastAsia="Cambria" w:hAnsi="Cambria" w:cs="Cambria"/>
                <w:sz w:val="22"/>
                <w:szCs w:val="22"/>
              </w:rPr>
              <w:t>2</w:t>
            </w:r>
            <w:r w:rsidR="00054D56">
              <w:rPr>
                <w:rFonts w:ascii="Cambria" w:eastAsia="Cambria" w:hAnsi="Cambria" w:cs="Cambria"/>
                <w:sz w:val="22"/>
                <w:szCs w:val="22"/>
              </w:rPr>
              <w:t>1</w:t>
            </w:r>
            <w:r w:rsidRPr="00037BB3">
              <w:rPr>
                <w:rFonts w:ascii="Cambria" w:eastAsia="Cambria" w:hAnsi="Cambria" w:cs="Cambria"/>
                <w:sz w:val="22"/>
                <w:szCs w:val="22"/>
              </w:rPr>
              <w:t>–202</w:t>
            </w:r>
            <w:r w:rsidR="00A04AEF" w:rsidRPr="00037BB3">
              <w:rPr>
                <w:rFonts w:ascii="Cambria" w:eastAsia="Cambria" w:hAnsi="Cambria" w:cs="Cambria"/>
                <w:sz w:val="22"/>
                <w:szCs w:val="22"/>
              </w:rPr>
              <w:t>4</w:t>
            </w:r>
          </w:p>
        </w:tc>
      </w:tr>
      <w:tr w:rsidR="00037BB3" w:rsidRPr="00037BB3" w14:paraId="1C52A2EB" w14:textId="77777777" w:rsidTr="00A34AC4">
        <w:trPr>
          <w:jc w:val="center"/>
        </w:trPr>
        <w:tc>
          <w:tcPr>
            <w:tcW w:w="96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ED6BEF" w14:textId="07400ADF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  <w:r w:rsidRPr="006A0C98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 xml:space="preserve">Área (item </w:t>
            </w:r>
            <w:r w:rsidR="00A04AEF" w:rsidRPr="006A0C98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>4</w:t>
            </w:r>
            <w:r w:rsidRPr="006A0C98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 xml:space="preserve"> do edital)</w:t>
            </w:r>
            <w:r w:rsidRPr="00037BB3">
              <w:rPr>
                <w:rFonts w:ascii="Cambria" w:eastAsia="Cambria" w:hAnsi="Cambria" w:cs="Cambria"/>
                <w:sz w:val="22"/>
                <w:szCs w:val="22"/>
              </w:rPr>
              <w:t xml:space="preserve">: </w:t>
            </w:r>
          </w:p>
        </w:tc>
      </w:tr>
    </w:tbl>
    <w:p w14:paraId="2940C4D9" w14:textId="0127522C" w:rsidR="00435E51" w:rsidRPr="00037BB3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</w:p>
    <w:p w14:paraId="69000051" w14:textId="77777777" w:rsidR="008C23A4" w:rsidRPr="00037BB3" w:rsidRDefault="008C23A4" w:rsidP="008C23A4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</w:p>
    <w:p w14:paraId="40191E02" w14:textId="5DB75215" w:rsidR="008C23A4" w:rsidRPr="00037BB3" w:rsidRDefault="008C23A4" w:rsidP="008C23A4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037BB3">
        <w:rPr>
          <w:rFonts w:ascii="Cambria" w:eastAsia="Cambria" w:hAnsi="Cambria" w:cs="Cambria"/>
          <w:b/>
          <w:sz w:val="22"/>
          <w:szCs w:val="22"/>
        </w:rPr>
        <w:t>PARTE 1 – PROJETOS DESENVOLVIDOS E/OU ORIENTADOS*</w:t>
      </w:r>
    </w:p>
    <w:tbl>
      <w:tblPr>
        <w:tblW w:w="963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837"/>
        <w:gridCol w:w="1435"/>
        <w:gridCol w:w="2367"/>
      </w:tblGrid>
      <w:tr w:rsidR="00037BB3" w:rsidRPr="00037BB3" w14:paraId="7DB11376" w14:textId="77777777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A112DD" w14:textId="01B6979E" w:rsidR="008C23A4" w:rsidRPr="00037BB3" w:rsidRDefault="008C23A4" w:rsidP="000D3087">
            <w:pPr>
              <w:widowControl w:val="0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 w:rsidRPr="00037BB3">
              <w:rPr>
                <w:rFonts w:ascii="Cambria" w:eastAsia="Cambria" w:hAnsi="Cambria" w:cs="Cambria"/>
                <w:b/>
                <w:sz w:val="22"/>
                <w:szCs w:val="22"/>
              </w:rPr>
              <w:t>Título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5D5D7C" w14:textId="748019A2" w:rsidR="008C23A4" w:rsidRPr="00037BB3" w:rsidRDefault="008C23A4" w:rsidP="000D3087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037BB3">
              <w:rPr>
                <w:rFonts w:ascii="Cambria" w:eastAsia="Cambria" w:hAnsi="Cambria" w:cs="Cambria"/>
                <w:b/>
                <w:sz w:val="22"/>
                <w:szCs w:val="22"/>
              </w:rPr>
              <w:t>Ano</w:t>
            </w: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8368A" w14:textId="61F764FB" w:rsidR="008C23A4" w:rsidRPr="00037BB3" w:rsidRDefault="008C23A4" w:rsidP="000D3087">
            <w:pPr>
              <w:widowControl w:val="0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 w:rsidRPr="00037BB3">
              <w:rPr>
                <w:rFonts w:ascii="Cambria" w:eastAsia="Cambria" w:hAnsi="Cambria" w:cs="Cambria"/>
                <w:b/>
              </w:rPr>
              <w:t>IES</w:t>
            </w:r>
          </w:p>
        </w:tc>
      </w:tr>
      <w:tr w:rsidR="00037BB3" w:rsidRPr="00037BB3" w14:paraId="20F21BBC" w14:textId="77777777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49313" w14:textId="77777777" w:rsidR="008C23A4" w:rsidRPr="00037BB3" w:rsidRDefault="008C23A4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B0776" w14:textId="77777777" w:rsidR="008C23A4" w:rsidRPr="00037BB3" w:rsidRDefault="008C23A4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9FF3F" w14:textId="77777777" w:rsidR="008C23A4" w:rsidRPr="00037BB3" w:rsidRDefault="008C23A4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  <w:tr w:rsidR="00037BB3" w:rsidRPr="00037BB3" w14:paraId="49CE2D51" w14:textId="77777777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EBAEA" w14:textId="77777777" w:rsidR="008C23A4" w:rsidRPr="00037BB3" w:rsidRDefault="008C23A4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55EA6" w14:textId="77777777" w:rsidR="008C23A4" w:rsidRPr="00037BB3" w:rsidRDefault="008C23A4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CF69F" w14:textId="77777777" w:rsidR="008C23A4" w:rsidRPr="00037BB3" w:rsidRDefault="008C23A4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  <w:tr w:rsidR="00925C80" w:rsidRPr="00037BB3" w14:paraId="5213F9FF" w14:textId="77777777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96BE9" w14:textId="77777777" w:rsidR="00925C80" w:rsidRPr="00037BB3" w:rsidRDefault="00925C80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D8211" w14:textId="77777777" w:rsidR="00925C80" w:rsidRPr="00037BB3" w:rsidRDefault="00925C80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39767" w14:textId="77777777" w:rsidR="00925C80" w:rsidRPr="00037BB3" w:rsidRDefault="00925C80" w:rsidP="000D3087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</w:tbl>
    <w:p w14:paraId="22AFC27E" w14:textId="24925B91" w:rsidR="008C23A4" w:rsidRPr="00037BB3" w:rsidRDefault="008C23A4" w:rsidP="008C23A4">
      <w:pPr>
        <w:widowControl w:val="0"/>
        <w:jc w:val="both"/>
        <w:rPr>
          <w:rFonts w:ascii="Cambria" w:eastAsia="Cambria" w:hAnsi="Cambria" w:cs="Cambria"/>
          <w:sz w:val="18"/>
          <w:szCs w:val="18"/>
        </w:rPr>
      </w:pPr>
      <w:r w:rsidRPr="00037BB3">
        <w:rPr>
          <w:rFonts w:ascii="Cambria" w:eastAsia="Cambria" w:hAnsi="Cambria" w:cs="Cambria"/>
          <w:sz w:val="18"/>
          <w:szCs w:val="18"/>
        </w:rPr>
        <w:t xml:space="preserve">* Concernente ao que dispõe o item </w:t>
      </w:r>
      <w:r w:rsidR="007127D3">
        <w:rPr>
          <w:rFonts w:ascii="Cambria" w:eastAsia="Cambria" w:hAnsi="Cambria" w:cs="Cambria"/>
          <w:sz w:val="18"/>
          <w:szCs w:val="18"/>
        </w:rPr>
        <w:t>'</w:t>
      </w:r>
      <w:r w:rsidRPr="00037BB3">
        <w:rPr>
          <w:rFonts w:ascii="Cambria" w:eastAsia="Cambria" w:hAnsi="Cambria" w:cs="Cambria"/>
          <w:sz w:val="18"/>
          <w:szCs w:val="18"/>
        </w:rPr>
        <w:t>a</w:t>
      </w:r>
      <w:r w:rsidR="007127D3">
        <w:rPr>
          <w:rFonts w:ascii="Cambria" w:eastAsia="Cambria" w:hAnsi="Cambria" w:cs="Cambria"/>
          <w:sz w:val="18"/>
          <w:szCs w:val="18"/>
        </w:rPr>
        <w:t>'</w:t>
      </w:r>
      <w:r w:rsidRPr="00037BB3">
        <w:rPr>
          <w:rFonts w:ascii="Cambria" w:eastAsia="Cambria" w:hAnsi="Cambria" w:cs="Cambria"/>
          <w:sz w:val="18"/>
          <w:szCs w:val="18"/>
        </w:rPr>
        <w:t xml:space="preserve"> do art. 4º da Resolução PPGA 01/2017:</w:t>
      </w:r>
      <w:r w:rsidR="0053718F">
        <w:rPr>
          <w:rFonts w:ascii="Cambria" w:eastAsia="Cambria" w:hAnsi="Cambria" w:cs="Cambria"/>
          <w:sz w:val="18"/>
          <w:szCs w:val="18"/>
        </w:rPr>
        <w:t xml:space="preserve"> </w:t>
      </w:r>
      <w:r w:rsidRPr="00037BB3">
        <w:rPr>
          <w:rFonts w:ascii="Cambria" w:eastAsia="Cambria" w:hAnsi="Cambria" w:cs="Cambria"/>
          <w:sz w:val="18"/>
          <w:szCs w:val="18"/>
        </w:rPr>
        <w:t xml:space="preserve">ter finalizado a orientação de ao menos um (01) projeto de PIBIC ou PIBIT, ou três (03) trabalhos de conclusão de curso de graduação ou pós-graduação </w:t>
      </w:r>
      <w:r w:rsidRPr="002E4ECD">
        <w:rPr>
          <w:rFonts w:ascii="Cambria" w:eastAsia="Cambria" w:hAnsi="Cambria" w:cs="Cambria"/>
          <w:i/>
          <w:iCs/>
          <w:sz w:val="18"/>
          <w:szCs w:val="18"/>
        </w:rPr>
        <w:t>lato sensu</w:t>
      </w:r>
      <w:r w:rsidRPr="00037BB3">
        <w:rPr>
          <w:rFonts w:ascii="Cambria" w:eastAsia="Cambria" w:hAnsi="Cambria" w:cs="Cambria"/>
          <w:sz w:val="18"/>
          <w:szCs w:val="18"/>
        </w:rPr>
        <w:t xml:space="preserve"> ou </w:t>
      </w:r>
      <w:r w:rsidRPr="002E4ECD">
        <w:rPr>
          <w:rFonts w:ascii="Cambria" w:eastAsia="Cambria" w:hAnsi="Cambria" w:cs="Cambria"/>
          <w:i/>
          <w:iCs/>
          <w:sz w:val="18"/>
          <w:szCs w:val="18"/>
        </w:rPr>
        <w:t>stricto sensu</w:t>
      </w:r>
      <w:r w:rsidRPr="00037BB3">
        <w:rPr>
          <w:rFonts w:ascii="Cambria" w:eastAsia="Cambria" w:hAnsi="Cambria" w:cs="Cambria"/>
          <w:sz w:val="18"/>
          <w:szCs w:val="18"/>
        </w:rPr>
        <w:t>.</w:t>
      </w:r>
    </w:p>
    <w:p w14:paraId="5C8803A0" w14:textId="4BC531CA" w:rsidR="008C23A4" w:rsidRPr="00037BB3" w:rsidRDefault="008C23A4" w:rsidP="008C23A4">
      <w:pPr>
        <w:widowControl w:val="0"/>
        <w:rPr>
          <w:rFonts w:ascii="Cambria" w:eastAsia="Cambria" w:hAnsi="Cambria" w:cs="Cambria"/>
          <w:sz w:val="22"/>
          <w:szCs w:val="22"/>
        </w:rPr>
      </w:pPr>
    </w:p>
    <w:p w14:paraId="34CC8A81" w14:textId="77777777" w:rsidR="00435E51" w:rsidRPr="00037BB3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</w:p>
    <w:p w14:paraId="25EA5041" w14:textId="1F4CFF27" w:rsidR="00435E51" w:rsidRPr="00037BB3" w:rsidRDefault="00435E51" w:rsidP="00BB1278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037BB3">
        <w:rPr>
          <w:rFonts w:ascii="Cambria" w:eastAsia="Cambria" w:hAnsi="Cambria" w:cs="Cambria"/>
          <w:b/>
          <w:sz w:val="22"/>
          <w:szCs w:val="22"/>
        </w:rPr>
        <w:t xml:space="preserve">PARTE </w:t>
      </w:r>
      <w:r w:rsidR="00925C80">
        <w:rPr>
          <w:rFonts w:ascii="Cambria" w:eastAsia="Cambria" w:hAnsi="Cambria" w:cs="Cambria"/>
          <w:b/>
          <w:sz w:val="22"/>
          <w:szCs w:val="22"/>
        </w:rPr>
        <w:t>2</w:t>
      </w:r>
      <w:r w:rsidRPr="00037BB3">
        <w:rPr>
          <w:rFonts w:ascii="Cambria" w:eastAsia="Cambria" w:hAnsi="Cambria" w:cs="Cambria"/>
          <w:b/>
          <w:sz w:val="22"/>
          <w:szCs w:val="22"/>
        </w:rPr>
        <w:t xml:space="preserve"> –</w:t>
      </w:r>
      <w:r w:rsidR="008C23A4" w:rsidRPr="00037BB3">
        <w:rPr>
          <w:rFonts w:ascii="Cambria" w:eastAsia="Cambria" w:hAnsi="Cambria" w:cs="Cambria"/>
          <w:b/>
          <w:sz w:val="22"/>
          <w:szCs w:val="22"/>
        </w:rPr>
        <w:t xml:space="preserve"> PRODUÇ</w:t>
      </w:r>
      <w:r w:rsidR="002E4ECD">
        <w:rPr>
          <w:rFonts w:ascii="Cambria" w:eastAsia="Cambria" w:hAnsi="Cambria" w:cs="Cambria"/>
          <w:b/>
          <w:sz w:val="22"/>
          <w:szCs w:val="22"/>
        </w:rPr>
        <w:t>ÃO</w:t>
      </w:r>
      <w:r w:rsidR="008C23A4" w:rsidRPr="00037BB3">
        <w:rPr>
          <w:rFonts w:ascii="Cambria" w:eastAsia="Cambria" w:hAnsi="Cambria" w:cs="Cambria"/>
          <w:b/>
          <w:sz w:val="22"/>
          <w:szCs w:val="22"/>
        </w:rPr>
        <w:t xml:space="preserve"> CIENTÍFICA*</w:t>
      </w:r>
    </w:p>
    <w:tbl>
      <w:tblPr>
        <w:tblW w:w="963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837"/>
        <w:gridCol w:w="1435"/>
        <w:gridCol w:w="2367"/>
      </w:tblGrid>
      <w:tr w:rsidR="00037BB3" w:rsidRPr="00037BB3" w14:paraId="03D39171" w14:textId="77777777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159BD7" w14:textId="77777777" w:rsidR="00435E51" w:rsidRPr="00037BB3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 w:rsidRPr="00037BB3">
              <w:rPr>
                <w:rFonts w:ascii="Cambria" w:eastAsia="Cambria" w:hAnsi="Cambria" w:cs="Cambria"/>
                <w:b/>
                <w:sz w:val="22"/>
                <w:szCs w:val="22"/>
              </w:rPr>
              <w:t>Publicação (referência completa)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0852DC" w14:textId="37FC7713" w:rsidR="00435E51" w:rsidRPr="00037BB3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proofErr w:type="spellStart"/>
            <w:r w:rsidRPr="00037BB3">
              <w:rPr>
                <w:rFonts w:ascii="Cambria" w:eastAsia="Cambria" w:hAnsi="Cambria" w:cs="Cambria"/>
                <w:b/>
                <w:sz w:val="22"/>
                <w:szCs w:val="22"/>
              </w:rPr>
              <w:t>Qualis</w:t>
            </w:r>
            <w:proofErr w:type="spellEnd"/>
            <w:r w:rsidRPr="00037BB3">
              <w:rPr>
                <w:rFonts w:ascii="Cambria" w:eastAsia="Cambria" w:hAnsi="Cambria" w:cs="Cambria"/>
                <w:b/>
                <w:sz w:val="22"/>
                <w:szCs w:val="22"/>
              </w:rPr>
              <w:t>*</w:t>
            </w:r>
            <w:r w:rsidR="008C23A4" w:rsidRPr="00037BB3">
              <w:rPr>
                <w:rFonts w:ascii="Cambria" w:eastAsia="Cambria" w:hAnsi="Cambria" w:cs="Cambria"/>
                <w:b/>
                <w:sz w:val="22"/>
                <w:szCs w:val="22"/>
              </w:rPr>
              <w:t>*</w:t>
            </w: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5F8DE7" w14:textId="77777777" w:rsidR="00435E51" w:rsidRPr="00037BB3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 w:rsidRPr="00037BB3">
              <w:rPr>
                <w:rFonts w:ascii="Cambria" w:eastAsia="Cambria" w:hAnsi="Cambria" w:cs="Cambria"/>
                <w:b/>
              </w:rPr>
              <w:t>Pontos***</w:t>
            </w:r>
          </w:p>
        </w:tc>
      </w:tr>
      <w:tr w:rsidR="00037BB3" w:rsidRPr="00037BB3" w14:paraId="42E602D7" w14:textId="77777777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F4A34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A8E6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24AA2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  <w:tr w:rsidR="00037BB3" w:rsidRPr="00037BB3" w14:paraId="1D1366F2" w14:textId="77777777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7D1B8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52AA2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13176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  <w:tr w:rsidR="00037BB3" w:rsidRPr="00037BB3" w14:paraId="04608EDA" w14:textId="77777777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1028C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B63EB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4E48B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  <w:tr w:rsidR="009519EE" w:rsidRPr="00037BB3" w14:paraId="527F092D" w14:textId="77777777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2F074" w14:textId="77777777" w:rsidR="009519EE" w:rsidRPr="00037BB3" w:rsidRDefault="009519EE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F853A" w14:textId="77777777" w:rsidR="009519EE" w:rsidRPr="00037BB3" w:rsidRDefault="009519EE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70247" w14:textId="77777777" w:rsidR="009519EE" w:rsidRPr="00037BB3" w:rsidRDefault="009519EE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  <w:tr w:rsidR="009519EE" w:rsidRPr="00037BB3" w14:paraId="07EDBADE" w14:textId="77777777" w:rsidTr="00A34AC4">
        <w:trPr>
          <w:jc w:val="center"/>
        </w:trPr>
        <w:tc>
          <w:tcPr>
            <w:tcW w:w="5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D892A" w14:textId="77777777" w:rsidR="009519EE" w:rsidRPr="00037BB3" w:rsidRDefault="009519EE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4164E" w14:textId="77777777" w:rsidR="009519EE" w:rsidRPr="00037BB3" w:rsidRDefault="009519EE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88687" w14:textId="77777777" w:rsidR="009519EE" w:rsidRPr="00037BB3" w:rsidRDefault="009519EE" w:rsidP="00BB1278">
            <w:pPr>
              <w:widowControl w:val="0"/>
              <w:rPr>
                <w:rFonts w:ascii="Cambria" w:eastAsia="Cambria" w:hAnsi="Cambria" w:cs="Cambria"/>
              </w:rPr>
            </w:pPr>
          </w:p>
        </w:tc>
      </w:tr>
    </w:tbl>
    <w:p w14:paraId="277D2713" w14:textId="74A339BE" w:rsidR="008C23A4" w:rsidRPr="00037BB3" w:rsidRDefault="008C23A4" w:rsidP="009519EE">
      <w:pPr>
        <w:widowControl w:val="0"/>
        <w:jc w:val="both"/>
        <w:rPr>
          <w:rFonts w:ascii="Cambria" w:eastAsia="Cambria" w:hAnsi="Cambria" w:cs="Cambria"/>
          <w:sz w:val="18"/>
          <w:szCs w:val="18"/>
        </w:rPr>
      </w:pPr>
      <w:r w:rsidRPr="00037BB3">
        <w:rPr>
          <w:rFonts w:ascii="Cambria" w:eastAsia="Cambria" w:hAnsi="Cambria" w:cs="Cambria"/>
          <w:sz w:val="18"/>
          <w:szCs w:val="18"/>
        </w:rPr>
        <w:t xml:space="preserve">* Concernente ao que dispõe o item </w:t>
      </w:r>
      <w:r w:rsidR="002A2B06">
        <w:rPr>
          <w:rFonts w:ascii="Cambria" w:eastAsia="Cambria" w:hAnsi="Cambria" w:cs="Cambria"/>
          <w:sz w:val="18"/>
          <w:szCs w:val="18"/>
        </w:rPr>
        <w:t>'</w:t>
      </w:r>
      <w:r w:rsidRPr="00037BB3">
        <w:rPr>
          <w:rFonts w:ascii="Cambria" w:eastAsia="Cambria" w:hAnsi="Cambria" w:cs="Cambria"/>
          <w:sz w:val="18"/>
          <w:szCs w:val="18"/>
        </w:rPr>
        <w:t>b</w:t>
      </w:r>
      <w:r w:rsidR="002A2B06">
        <w:rPr>
          <w:rFonts w:ascii="Cambria" w:eastAsia="Cambria" w:hAnsi="Cambria" w:cs="Cambria"/>
          <w:sz w:val="18"/>
          <w:szCs w:val="18"/>
        </w:rPr>
        <w:t>'</w:t>
      </w:r>
      <w:r w:rsidRPr="00037BB3">
        <w:rPr>
          <w:rFonts w:ascii="Cambria" w:eastAsia="Cambria" w:hAnsi="Cambria" w:cs="Cambria"/>
          <w:sz w:val="18"/>
          <w:szCs w:val="18"/>
        </w:rPr>
        <w:t xml:space="preserve"> do art. 4º da Resolução PPGA 01/2017:</w:t>
      </w:r>
      <w:r w:rsidR="0053718F">
        <w:rPr>
          <w:rFonts w:ascii="Cambria" w:eastAsia="Cambria" w:hAnsi="Cambria" w:cs="Cambria"/>
          <w:sz w:val="18"/>
          <w:szCs w:val="18"/>
        </w:rPr>
        <w:t xml:space="preserve"> </w:t>
      </w:r>
      <w:r w:rsidRPr="00037BB3">
        <w:rPr>
          <w:rFonts w:ascii="Cambria" w:eastAsia="Cambria" w:hAnsi="Cambria" w:cs="Cambria"/>
          <w:sz w:val="18"/>
          <w:szCs w:val="18"/>
        </w:rPr>
        <w:t xml:space="preserve">ter produção científica média anual de ao menos 30% do conceito </w:t>
      </w:r>
      <w:r w:rsidRPr="00A5588A">
        <w:rPr>
          <w:rFonts w:ascii="Cambria" w:eastAsia="Cambria" w:hAnsi="Cambria" w:cs="Cambria"/>
          <w:sz w:val="18"/>
          <w:szCs w:val="18"/>
        </w:rPr>
        <w:t>MUITO BOM</w:t>
      </w:r>
      <w:r w:rsidRPr="00037BB3">
        <w:rPr>
          <w:rFonts w:ascii="Cambria" w:eastAsia="Cambria" w:hAnsi="Cambria" w:cs="Cambria"/>
          <w:sz w:val="18"/>
          <w:szCs w:val="18"/>
        </w:rPr>
        <w:t xml:space="preserve"> (médio anual) nos três anos anteriores ao seu pedido, incluindo o ano de sua demanda.</w:t>
      </w:r>
    </w:p>
    <w:p w14:paraId="63EDD050" w14:textId="519A677A" w:rsidR="00435E51" w:rsidRPr="00037BB3" w:rsidRDefault="00435E51" w:rsidP="00BB1278">
      <w:pPr>
        <w:widowControl w:val="0"/>
        <w:jc w:val="both"/>
        <w:rPr>
          <w:rFonts w:ascii="Cambria" w:eastAsia="Cambria" w:hAnsi="Cambria" w:cs="Cambria"/>
          <w:sz w:val="18"/>
          <w:szCs w:val="18"/>
        </w:rPr>
      </w:pPr>
      <w:r w:rsidRPr="00037BB3">
        <w:rPr>
          <w:rFonts w:ascii="Cambria" w:eastAsia="Cambria" w:hAnsi="Cambria" w:cs="Cambria"/>
          <w:sz w:val="18"/>
          <w:szCs w:val="18"/>
        </w:rPr>
        <w:t>*</w:t>
      </w:r>
      <w:r w:rsidR="008C23A4" w:rsidRPr="00037BB3">
        <w:rPr>
          <w:rFonts w:ascii="Cambria" w:eastAsia="Cambria" w:hAnsi="Cambria" w:cs="Cambria"/>
          <w:sz w:val="18"/>
          <w:szCs w:val="18"/>
        </w:rPr>
        <w:t>*</w:t>
      </w:r>
      <w:r w:rsidRPr="00037BB3">
        <w:rPr>
          <w:rFonts w:ascii="Cambria" w:eastAsia="Cambria" w:hAnsi="Cambria" w:cs="Cambria"/>
          <w:sz w:val="18"/>
          <w:szCs w:val="18"/>
        </w:rPr>
        <w:t xml:space="preserve"> Considerar a classificação </w:t>
      </w:r>
      <w:r w:rsidR="009519EE" w:rsidRPr="00037BB3">
        <w:rPr>
          <w:rFonts w:ascii="Cambria" w:eastAsia="Cambria" w:hAnsi="Cambria" w:cs="Cambria"/>
          <w:sz w:val="18"/>
          <w:szCs w:val="18"/>
        </w:rPr>
        <w:t xml:space="preserve">em vigor do </w:t>
      </w:r>
      <w:proofErr w:type="spellStart"/>
      <w:r w:rsidRPr="00037BB3">
        <w:rPr>
          <w:rFonts w:ascii="Cambria" w:eastAsia="Cambria" w:hAnsi="Cambria" w:cs="Cambria"/>
          <w:sz w:val="18"/>
          <w:szCs w:val="18"/>
        </w:rPr>
        <w:t>Qualis</w:t>
      </w:r>
      <w:proofErr w:type="spellEnd"/>
      <w:r w:rsidRPr="00037BB3">
        <w:rPr>
          <w:rFonts w:ascii="Cambria" w:eastAsia="Cambria" w:hAnsi="Cambria" w:cs="Cambria"/>
          <w:sz w:val="18"/>
          <w:szCs w:val="18"/>
        </w:rPr>
        <w:t xml:space="preserve"> da área de </w:t>
      </w:r>
      <w:r w:rsidR="002A2B06">
        <w:rPr>
          <w:rFonts w:ascii="Cambria" w:eastAsia="Cambria" w:hAnsi="Cambria" w:cs="Cambria"/>
          <w:sz w:val="18"/>
          <w:szCs w:val="18"/>
        </w:rPr>
        <w:t>'</w:t>
      </w:r>
      <w:r w:rsidRPr="00037BB3">
        <w:rPr>
          <w:rFonts w:ascii="Cambria" w:eastAsia="Cambria" w:hAnsi="Cambria" w:cs="Cambria"/>
          <w:sz w:val="18"/>
          <w:szCs w:val="18"/>
        </w:rPr>
        <w:t>Administração, Ciências Contábeis e Turismo</w:t>
      </w:r>
      <w:r w:rsidR="002A2B06">
        <w:rPr>
          <w:rFonts w:ascii="Cambria" w:eastAsia="Cambria" w:hAnsi="Cambria" w:cs="Cambria"/>
          <w:sz w:val="18"/>
          <w:szCs w:val="18"/>
        </w:rPr>
        <w:t>'</w:t>
      </w:r>
      <w:r w:rsidRPr="00037BB3">
        <w:rPr>
          <w:rFonts w:ascii="Cambria" w:eastAsia="Cambria" w:hAnsi="Cambria" w:cs="Cambria"/>
          <w:sz w:val="18"/>
          <w:szCs w:val="18"/>
        </w:rPr>
        <w:t>. Para publicações já efetivadas, anexar a primeira página, apenas; para publicações com aceite, anexar documento comprobatório</w:t>
      </w:r>
      <w:r w:rsidR="00A04AEF" w:rsidRPr="00037BB3">
        <w:rPr>
          <w:rFonts w:ascii="Cambria" w:eastAsia="Cambria" w:hAnsi="Cambria" w:cs="Cambria"/>
          <w:sz w:val="18"/>
          <w:szCs w:val="18"/>
        </w:rPr>
        <w:t xml:space="preserve"> do aceite</w:t>
      </w:r>
      <w:r w:rsidRPr="00037BB3">
        <w:rPr>
          <w:rFonts w:ascii="Cambria" w:eastAsia="Cambria" w:hAnsi="Cambria" w:cs="Cambria"/>
          <w:sz w:val="18"/>
          <w:szCs w:val="18"/>
        </w:rPr>
        <w:t>.</w:t>
      </w:r>
    </w:p>
    <w:p w14:paraId="65970C9E" w14:textId="0ACC8EF8" w:rsidR="008C23A4" w:rsidRPr="00037BB3" w:rsidRDefault="008C23A4" w:rsidP="00BB1278">
      <w:pPr>
        <w:widowControl w:val="0"/>
        <w:jc w:val="both"/>
        <w:rPr>
          <w:rFonts w:ascii="Cambria" w:eastAsia="Cambria" w:hAnsi="Cambria" w:cs="Cambria"/>
          <w:sz w:val="18"/>
          <w:szCs w:val="18"/>
        </w:rPr>
      </w:pPr>
      <w:r w:rsidRPr="00037BB3">
        <w:rPr>
          <w:rFonts w:ascii="Cambria" w:eastAsia="Cambria" w:hAnsi="Cambria" w:cs="Cambria"/>
          <w:sz w:val="18"/>
          <w:szCs w:val="18"/>
        </w:rPr>
        <w:t>*** Considerar a tabela de referência de contagem abaixo.</w:t>
      </w:r>
    </w:p>
    <w:p w14:paraId="5CA02DD0" w14:textId="5E11A91A" w:rsidR="00435E51" w:rsidRPr="00037BB3" w:rsidRDefault="00435E51" w:rsidP="00BB1278">
      <w:pPr>
        <w:widowControl w:val="0"/>
        <w:rPr>
          <w:rFonts w:ascii="Cambria" w:eastAsia="Cambria" w:hAnsi="Cambria" w:cs="Cambria"/>
          <w:b/>
          <w:sz w:val="22"/>
          <w:szCs w:val="22"/>
        </w:rPr>
      </w:pPr>
    </w:p>
    <w:p w14:paraId="080A59E9" w14:textId="77777777" w:rsidR="00435E51" w:rsidRPr="00037BB3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</w:p>
    <w:p w14:paraId="18F170A3" w14:textId="77777777" w:rsidR="00435E51" w:rsidRPr="00037BB3" w:rsidRDefault="00435E51" w:rsidP="00BB1278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037BB3">
        <w:rPr>
          <w:rFonts w:ascii="Cambria" w:eastAsia="Cambria" w:hAnsi="Cambria" w:cs="Cambria"/>
          <w:b/>
          <w:sz w:val="22"/>
          <w:szCs w:val="22"/>
        </w:rPr>
        <w:t>REFERÊNCIA DE CONTAGEM</w:t>
      </w:r>
    </w:p>
    <w:tbl>
      <w:tblPr>
        <w:tblW w:w="963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14"/>
        <w:gridCol w:w="4225"/>
      </w:tblGrid>
      <w:tr w:rsidR="00037BB3" w:rsidRPr="00037BB3" w14:paraId="0F64A07A" w14:textId="77777777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7AD3B1" w14:textId="77777777" w:rsidR="00435E51" w:rsidRPr="00037BB3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b/>
                <w:sz w:val="18"/>
                <w:szCs w:val="18"/>
              </w:rPr>
              <w:t>PRODUÇÃO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17E2CC" w14:textId="77777777" w:rsidR="00435E51" w:rsidRPr="00037BB3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b/>
                <w:sz w:val="18"/>
                <w:szCs w:val="18"/>
              </w:rPr>
              <w:t>PONTUAÇÃO</w:t>
            </w:r>
          </w:p>
        </w:tc>
      </w:tr>
      <w:tr w:rsidR="00037BB3" w:rsidRPr="00037BB3" w14:paraId="6EAEE265" w14:textId="77777777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6D2AA2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sz w:val="18"/>
                <w:szCs w:val="18"/>
              </w:rPr>
              <w:t xml:space="preserve">Artigo em periódico de </w:t>
            </w:r>
            <w:proofErr w:type="spellStart"/>
            <w:r w:rsidRPr="00037BB3">
              <w:rPr>
                <w:rFonts w:ascii="Cambria" w:eastAsia="Cambria" w:hAnsi="Cambria" w:cs="Cambria"/>
                <w:sz w:val="18"/>
                <w:szCs w:val="18"/>
              </w:rPr>
              <w:t>Qualis</w:t>
            </w:r>
            <w:proofErr w:type="spellEnd"/>
            <w:r w:rsidRPr="00037BB3">
              <w:rPr>
                <w:rFonts w:ascii="Cambria" w:eastAsia="Cambria" w:hAnsi="Cambria" w:cs="Cambria"/>
                <w:sz w:val="18"/>
                <w:szCs w:val="18"/>
              </w:rPr>
              <w:t xml:space="preserve"> A1 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09592D" w14:textId="77777777" w:rsidR="00435E51" w:rsidRPr="00037BB3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sz w:val="18"/>
                <w:szCs w:val="18"/>
              </w:rPr>
              <w:t>100 pontos</w:t>
            </w:r>
          </w:p>
        </w:tc>
      </w:tr>
      <w:tr w:rsidR="00037BB3" w:rsidRPr="00037BB3" w14:paraId="0C8E0016" w14:textId="77777777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302EBB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sz w:val="18"/>
                <w:szCs w:val="18"/>
              </w:rPr>
              <w:t xml:space="preserve">Artigo em periódico de </w:t>
            </w:r>
            <w:proofErr w:type="spellStart"/>
            <w:r w:rsidRPr="00037BB3">
              <w:rPr>
                <w:rFonts w:ascii="Cambria" w:eastAsia="Cambria" w:hAnsi="Cambria" w:cs="Cambria"/>
                <w:sz w:val="18"/>
                <w:szCs w:val="18"/>
              </w:rPr>
              <w:t>Qualis</w:t>
            </w:r>
            <w:proofErr w:type="spellEnd"/>
            <w:r w:rsidRPr="00037BB3">
              <w:rPr>
                <w:rFonts w:ascii="Cambria" w:eastAsia="Cambria" w:hAnsi="Cambria" w:cs="Cambria"/>
                <w:sz w:val="18"/>
                <w:szCs w:val="18"/>
              </w:rPr>
              <w:t xml:space="preserve"> A2 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7DA775" w14:textId="77777777" w:rsidR="00435E51" w:rsidRPr="00037BB3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sz w:val="18"/>
                <w:szCs w:val="18"/>
              </w:rPr>
              <w:t>80 pontos</w:t>
            </w:r>
          </w:p>
        </w:tc>
      </w:tr>
      <w:tr w:rsidR="00037BB3" w:rsidRPr="00037BB3" w14:paraId="6724CA6D" w14:textId="77777777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A5F188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sz w:val="18"/>
                <w:szCs w:val="18"/>
              </w:rPr>
              <w:t xml:space="preserve">Artigo em periódico de </w:t>
            </w:r>
            <w:proofErr w:type="spellStart"/>
            <w:r w:rsidRPr="00037BB3">
              <w:rPr>
                <w:rFonts w:ascii="Cambria" w:eastAsia="Cambria" w:hAnsi="Cambria" w:cs="Cambria"/>
                <w:sz w:val="18"/>
                <w:szCs w:val="18"/>
              </w:rPr>
              <w:t>Qualis</w:t>
            </w:r>
            <w:proofErr w:type="spellEnd"/>
            <w:r w:rsidRPr="00037BB3">
              <w:rPr>
                <w:rFonts w:ascii="Cambria" w:eastAsia="Cambria" w:hAnsi="Cambria" w:cs="Cambria"/>
                <w:sz w:val="18"/>
                <w:szCs w:val="18"/>
              </w:rPr>
              <w:t xml:space="preserve"> B1 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2FC851" w14:textId="77777777" w:rsidR="00435E51" w:rsidRPr="00037BB3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sz w:val="18"/>
                <w:szCs w:val="18"/>
              </w:rPr>
              <w:t>60 pontos</w:t>
            </w:r>
          </w:p>
        </w:tc>
      </w:tr>
      <w:tr w:rsidR="00037BB3" w:rsidRPr="00037BB3" w14:paraId="342F6464" w14:textId="77777777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76B34F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sz w:val="18"/>
                <w:szCs w:val="18"/>
              </w:rPr>
              <w:t xml:space="preserve">Artigo em periódico de </w:t>
            </w:r>
            <w:proofErr w:type="spellStart"/>
            <w:r w:rsidRPr="00037BB3">
              <w:rPr>
                <w:rFonts w:ascii="Cambria" w:eastAsia="Cambria" w:hAnsi="Cambria" w:cs="Cambria"/>
                <w:sz w:val="18"/>
                <w:szCs w:val="18"/>
              </w:rPr>
              <w:t>Qualis</w:t>
            </w:r>
            <w:proofErr w:type="spellEnd"/>
            <w:r w:rsidRPr="00037BB3">
              <w:rPr>
                <w:rFonts w:ascii="Cambria" w:eastAsia="Cambria" w:hAnsi="Cambria" w:cs="Cambria"/>
                <w:sz w:val="18"/>
                <w:szCs w:val="18"/>
              </w:rPr>
              <w:t xml:space="preserve"> B2 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C98CE8" w14:textId="77777777" w:rsidR="00435E51" w:rsidRPr="00037BB3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sz w:val="18"/>
                <w:szCs w:val="18"/>
              </w:rPr>
              <w:t>50 pontos</w:t>
            </w:r>
          </w:p>
        </w:tc>
      </w:tr>
      <w:tr w:rsidR="00037BB3" w:rsidRPr="00037BB3" w14:paraId="519CFB67" w14:textId="77777777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2B2E71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sz w:val="18"/>
                <w:szCs w:val="18"/>
              </w:rPr>
              <w:t xml:space="preserve">Artigo em periódico de </w:t>
            </w:r>
            <w:proofErr w:type="spellStart"/>
            <w:r w:rsidRPr="00037BB3">
              <w:rPr>
                <w:rFonts w:ascii="Cambria" w:eastAsia="Cambria" w:hAnsi="Cambria" w:cs="Cambria"/>
                <w:sz w:val="18"/>
                <w:szCs w:val="18"/>
              </w:rPr>
              <w:t>Qualis</w:t>
            </w:r>
            <w:proofErr w:type="spellEnd"/>
            <w:r w:rsidRPr="00037BB3">
              <w:rPr>
                <w:rFonts w:ascii="Cambria" w:eastAsia="Cambria" w:hAnsi="Cambria" w:cs="Cambria"/>
                <w:sz w:val="18"/>
                <w:szCs w:val="18"/>
              </w:rPr>
              <w:t xml:space="preserve"> B3 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A15DEC" w14:textId="77777777" w:rsidR="00435E51" w:rsidRPr="00037BB3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sz w:val="18"/>
                <w:szCs w:val="18"/>
              </w:rPr>
              <w:t>30 pontos</w:t>
            </w:r>
          </w:p>
        </w:tc>
      </w:tr>
      <w:tr w:rsidR="00037BB3" w:rsidRPr="00037BB3" w14:paraId="1048787C" w14:textId="77777777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658200" w14:textId="77777777" w:rsidR="00435E51" w:rsidRPr="00037BB3" w:rsidRDefault="00435E51" w:rsidP="00BB1278">
            <w:pPr>
              <w:widowControl w:val="0"/>
              <w:rPr>
                <w:rFonts w:ascii="Cambria" w:eastAsia="Cambria" w:hAnsi="Cambria" w:cs="Cambria"/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sz w:val="18"/>
                <w:szCs w:val="18"/>
              </w:rPr>
              <w:t xml:space="preserve">Artigo em periódico de </w:t>
            </w:r>
            <w:proofErr w:type="spellStart"/>
            <w:r w:rsidRPr="00037BB3">
              <w:rPr>
                <w:rFonts w:ascii="Cambria" w:eastAsia="Cambria" w:hAnsi="Cambria" w:cs="Cambria"/>
                <w:sz w:val="18"/>
                <w:szCs w:val="18"/>
              </w:rPr>
              <w:t>Qualis</w:t>
            </w:r>
            <w:proofErr w:type="spellEnd"/>
            <w:r w:rsidRPr="00037BB3">
              <w:rPr>
                <w:rFonts w:ascii="Cambria" w:eastAsia="Cambria" w:hAnsi="Cambria" w:cs="Cambria"/>
                <w:sz w:val="18"/>
                <w:szCs w:val="18"/>
              </w:rPr>
              <w:t xml:space="preserve"> B4 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38FCD5" w14:textId="77777777" w:rsidR="00435E51" w:rsidRPr="00037BB3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sz w:val="18"/>
                <w:szCs w:val="18"/>
              </w:rPr>
              <w:t>20 pontos</w:t>
            </w:r>
          </w:p>
        </w:tc>
      </w:tr>
      <w:tr w:rsidR="00037BB3" w:rsidRPr="00037BB3" w14:paraId="7866BBF1" w14:textId="77777777" w:rsidTr="00A34AC4">
        <w:trPr>
          <w:jc w:val="center"/>
        </w:trPr>
        <w:tc>
          <w:tcPr>
            <w:tcW w:w="5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42DF40" w14:textId="77777777" w:rsidR="00435E51" w:rsidRPr="00037BB3" w:rsidRDefault="00435E51" w:rsidP="00BB1278">
            <w:pPr>
              <w:widowControl w:val="0"/>
              <w:rPr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sz w:val="18"/>
                <w:szCs w:val="18"/>
              </w:rPr>
              <w:t xml:space="preserve">Artigo em periódico de </w:t>
            </w:r>
            <w:proofErr w:type="spellStart"/>
            <w:r w:rsidRPr="00037BB3">
              <w:rPr>
                <w:rFonts w:ascii="Cambria" w:eastAsia="Cambria" w:hAnsi="Cambria" w:cs="Cambria"/>
                <w:sz w:val="18"/>
                <w:szCs w:val="18"/>
              </w:rPr>
              <w:t>Qualis</w:t>
            </w:r>
            <w:proofErr w:type="spellEnd"/>
            <w:r w:rsidRPr="00037BB3">
              <w:rPr>
                <w:rFonts w:ascii="Cambria" w:eastAsia="Cambria" w:hAnsi="Cambria" w:cs="Cambria"/>
                <w:sz w:val="18"/>
                <w:szCs w:val="18"/>
              </w:rPr>
              <w:t xml:space="preserve"> B5 </w:t>
            </w:r>
          </w:p>
        </w:tc>
        <w:tc>
          <w:tcPr>
            <w:tcW w:w="4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7B688C" w14:textId="77777777" w:rsidR="00435E51" w:rsidRPr="00037BB3" w:rsidRDefault="00435E51" w:rsidP="00BB1278">
            <w:pPr>
              <w:widowControl w:val="0"/>
              <w:jc w:val="center"/>
              <w:rPr>
                <w:sz w:val="18"/>
                <w:szCs w:val="18"/>
              </w:rPr>
            </w:pPr>
            <w:r w:rsidRPr="00037BB3">
              <w:rPr>
                <w:rFonts w:ascii="Cambria" w:eastAsia="Cambria" w:hAnsi="Cambria" w:cs="Cambria"/>
                <w:sz w:val="18"/>
                <w:szCs w:val="18"/>
              </w:rPr>
              <w:t>10 pontos</w:t>
            </w:r>
          </w:p>
        </w:tc>
      </w:tr>
    </w:tbl>
    <w:p w14:paraId="1844FAC6" w14:textId="77777777" w:rsidR="00435E51" w:rsidRPr="00037BB3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</w:p>
    <w:p w14:paraId="295538E6" w14:textId="77777777" w:rsidR="00435E51" w:rsidRPr="00727098" w:rsidRDefault="00435E51" w:rsidP="00BB1278">
      <w:pPr>
        <w:widowControl w:val="0"/>
        <w:rPr>
          <w:rFonts w:ascii="Cambria" w:eastAsia="Cambria" w:hAnsi="Cambria" w:cs="Cambria"/>
          <w:b/>
          <w:color w:val="FF0000"/>
          <w:sz w:val="22"/>
          <w:szCs w:val="22"/>
        </w:rPr>
      </w:pPr>
      <w:r w:rsidRPr="00727098">
        <w:rPr>
          <w:color w:val="FF0000"/>
        </w:rPr>
        <w:br w:type="page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481"/>
        <w:gridCol w:w="6692"/>
      </w:tblGrid>
      <w:tr w:rsidR="006E6DAB" w:rsidRPr="00727098" w14:paraId="5D14677F" w14:textId="77777777" w:rsidTr="0063087E">
        <w:tc>
          <w:tcPr>
            <w:tcW w:w="2481" w:type="dxa"/>
            <w:shd w:val="clear" w:color="auto" w:fill="auto"/>
          </w:tcPr>
          <w:p w14:paraId="5D2A16F8" w14:textId="77777777" w:rsidR="006E6DAB" w:rsidRPr="00727098" w:rsidRDefault="006E6DAB" w:rsidP="0063087E">
            <w:pPr>
              <w:widowControl w:val="0"/>
              <w:rPr>
                <w:rFonts w:ascii="Cambria" w:hAnsi="Cambria"/>
                <w:sz w:val="22"/>
                <w:szCs w:val="22"/>
              </w:rPr>
            </w:pPr>
            <w:r w:rsidRPr="00727098">
              <w:rPr>
                <w:rFonts w:ascii="Cambria" w:hAnsi="Cambria" w:cs="Calibri"/>
                <w:noProof/>
                <w:sz w:val="18"/>
                <w:szCs w:val="18"/>
              </w:rPr>
              <w:drawing>
                <wp:inline distT="0" distB="0" distL="0" distR="0" wp14:anchorId="7D0B8DA9" wp14:editId="3F4681A8">
                  <wp:extent cx="1438565" cy="616528"/>
                  <wp:effectExtent l="0" t="0" r="0" b="0"/>
                  <wp:docPr id="3" name="Imagem 52" descr="Marca PPGA - Fi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52" descr="Marca PPGA - Fin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7925" cy="629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2" w:type="dxa"/>
            <w:shd w:val="clear" w:color="auto" w:fill="auto"/>
            <w:vAlign w:val="center"/>
          </w:tcPr>
          <w:p w14:paraId="32C02347" w14:textId="77777777" w:rsidR="006E6DAB" w:rsidRPr="00727098" w:rsidRDefault="006E6DAB" w:rsidP="0063087E">
            <w:pPr>
              <w:widowControl w:val="0"/>
              <w:jc w:val="both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727098">
              <w:rPr>
                <w:rFonts w:ascii="Cambria" w:hAnsi="Cambria"/>
                <w:b/>
                <w:bCs/>
                <w:sz w:val="22"/>
                <w:szCs w:val="22"/>
              </w:rPr>
              <w:t>UNIVERSIDADE FEDERAL DA PARAÍBA – UFPB</w:t>
            </w:r>
          </w:p>
          <w:p w14:paraId="101625F3" w14:textId="77777777" w:rsidR="006E6DAB" w:rsidRPr="00727098" w:rsidRDefault="006E6DAB" w:rsidP="0063087E">
            <w:pPr>
              <w:pStyle w:val="Ttulo9"/>
              <w:widowControl w:val="0"/>
              <w:spacing w:after="0"/>
              <w:jc w:val="both"/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</w:pPr>
            <w:r w:rsidRPr="00727098"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  <w:t>CENTRO DE CIÊNCIAS SOCIAIS APLICADAS – CCSA</w:t>
            </w:r>
          </w:p>
          <w:p w14:paraId="3CBA95DF" w14:textId="77777777" w:rsidR="006E6DAB" w:rsidRPr="00A5588A" w:rsidRDefault="006E6DAB" w:rsidP="0063087E">
            <w:pPr>
              <w:pStyle w:val="Ttulo9"/>
              <w:widowControl w:val="0"/>
              <w:spacing w:after="0"/>
              <w:jc w:val="both"/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</w:pPr>
            <w:r w:rsidRPr="00727098"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  <w:t>PROGRAMA DE PÓS-GRADUAÇÃO EM ADMINISTRAÇÃO – PPGA</w:t>
            </w:r>
            <w:r w:rsidRPr="00A5588A">
              <w:rPr>
                <w:rFonts w:ascii="Cambria" w:hAnsi="Cambria"/>
                <w:b/>
                <w:bCs/>
                <w:spacing w:val="0"/>
                <w:kern w:val="0"/>
                <w:sz w:val="22"/>
                <w:szCs w:val="22"/>
              </w:rPr>
              <w:t xml:space="preserve"> </w:t>
            </w:r>
          </w:p>
        </w:tc>
      </w:tr>
    </w:tbl>
    <w:p w14:paraId="72D36B05" w14:textId="77777777" w:rsidR="006E6DAB" w:rsidRPr="00727098" w:rsidRDefault="006E6DAB" w:rsidP="006E6DAB">
      <w:pPr>
        <w:widowControl w:val="0"/>
        <w:spacing w:line="276" w:lineRule="auto"/>
        <w:jc w:val="center"/>
        <w:rPr>
          <w:rFonts w:ascii="Cambria" w:eastAsia="Cambria" w:hAnsi="Cambria" w:cs="Cambria"/>
          <w:b/>
          <w:sz w:val="22"/>
          <w:szCs w:val="22"/>
        </w:rPr>
      </w:pPr>
    </w:p>
    <w:p w14:paraId="0A626D66" w14:textId="77777777" w:rsidR="006E6DAB" w:rsidRPr="00727098" w:rsidRDefault="006E6DAB" w:rsidP="006E6DAB">
      <w:pPr>
        <w:widowControl w:val="0"/>
        <w:spacing w:line="276" w:lineRule="auto"/>
        <w:jc w:val="center"/>
        <w:rPr>
          <w:rFonts w:ascii="Cambria" w:eastAsia="Cambria" w:hAnsi="Cambria" w:cs="Cambria"/>
          <w:b/>
          <w:color w:val="FF0000"/>
        </w:rPr>
      </w:pPr>
      <w:r w:rsidRPr="00727098">
        <w:rPr>
          <w:rFonts w:ascii="Cambria" w:eastAsia="Cambria" w:hAnsi="Cambria" w:cs="Cambria"/>
          <w:b/>
          <w:sz w:val="22"/>
          <w:szCs w:val="22"/>
        </w:rPr>
        <w:t>EDITAL 0</w:t>
      </w:r>
      <w:r>
        <w:rPr>
          <w:rFonts w:ascii="Cambria" w:eastAsia="Cambria" w:hAnsi="Cambria" w:cs="Cambria"/>
          <w:b/>
          <w:sz w:val="22"/>
          <w:szCs w:val="22"/>
        </w:rPr>
        <w:t>4</w:t>
      </w:r>
      <w:r w:rsidRPr="00727098">
        <w:rPr>
          <w:rFonts w:ascii="Cambria" w:eastAsia="Cambria" w:hAnsi="Cambria" w:cs="Cambria"/>
          <w:b/>
          <w:sz w:val="22"/>
          <w:szCs w:val="22"/>
        </w:rPr>
        <w:t>/2020 DE CREDENCIAMENTO DE DOCENTES COLABORADORES</w:t>
      </w:r>
    </w:p>
    <w:p w14:paraId="190761D7" w14:textId="77777777" w:rsidR="006E6DAB" w:rsidRDefault="006E6DAB" w:rsidP="006E6DAB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</w:p>
    <w:p w14:paraId="4574A785" w14:textId="0EE8EE37" w:rsidR="00435E51" w:rsidRPr="008D15EB" w:rsidRDefault="00435E51" w:rsidP="006E6DAB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8D15EB">
        <w:rPr>
          <w:rFonts w:ascii="Cambria" w:eastAsia="Cambria" w:hAnsi="Cambria" w:cs="Cambria"/>
          <w:b/>
          <w:sz w:val="22"/>
          <w:szCs w:val="22"/>
        </w:rPr>
        <w:t>PLANO DE TRABALHO</w:t>
      </w:r>
    </w:p>
    <w:p w14:paraId="274B7C99" w14:textId="77777777" w:rsidR="00435E51" w:rsidRPr="008D15EB" w:rsidRDefault="00435E51" w:rsidP="00BB1278">
      <w:pPr>
        <w:widowControl w:val="0"/>
        <w:rPr>
          <w:rFonts w:ascii="Cambria" w:eastAsia="Cambria" w:hAnsi="Cambria" w:cs="Cambria"/>
          <w:sz w:val="22"/>
          <w:szCs w:val="22"/>
        </w:rPr>
      </w:pPr>
    </w:p>
    <w:p w14:paraId="15F7C6E9" w14:textId="77777777" w:rsidR="00435E51" w:rsidRPr="008D15EB" w:rsidRDefault="00435E51" w:rsidP="002618CF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8D15EB">
        <w:rPr>
          <w:rFonts w:ascii="Cambria" w:eastAsia="Cambria" w:hAnsi="Cambria" w:cs="Cambria"/>
          <w:b/>
          <w:sz w:val="22"/>
          <w:szCs w:val="22"/>
        </w:rPr>
        <w:t>DETALHAMENTO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956"/>
        <w:gridCol w:w="3674"/>
      </w:tblGrid>
      <w:tr w:rsidR="008D15EB" w:rsidRPr="008D15EB" w14:paraId="0C6C6ADA" w14:textId="77777777" w:rsidTr="00A34AC4">
        <w:tc>
          <w:tcPr>
            <w:tcW w:w="5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969D81" w14:textId="77777777" w:rsidR="00435E51" w:rsidRPr="006A0C98" w:rsidRDefault="00435E51" w:rsidP="00BB1278">
            <w:pPr>
              <w:widowControl w:val="0"/>
              <w:rPr>
                <w:rFonts w:ascii="Cambria" w:eastAsia="Cambria" w:hAnsi="Cambria" w:cs="Cambria"/>
                <w:b/>
                <w:bCs/>
                <w:sz w:val="22"/>
                <w:szCs w:val="22"/>
              </w:rPr>
            </w:pPr>
            <w:r w:rsidRPr="006A0C98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>Docente</w:t>
            </w:r>
            <w:r w:rsidRPr="00A41E38">
              <w:rPr>
                <w:rFonts w:ascii="Cambria" w:eastAsia="Cambria" w:hAnsi="Cambria" w:cs="Cambria"/>
                <w:sz w:val="22"/>
                <w:szCs w:val="22"/>
              </w:rPr>
              <w:t>:</w:t>
            </w:r>
          </w:p>
        </w:tc>
        <w:tc>
          <w:tcPr>
            <w:tcW w:w="3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2534ED" w14:textId="7EC0D1C6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  <w:r w:rsidRPr="006A0C98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>Período de referência</w:t>
            </w:r>
            <w:r w:rsidRPr="00A41E38">
              <w:rPr>
                <w:rFonts w:ascii="Cambria" w:eastAsia="Cambria" w:hAnsi="Cambria" w:cs="Cambria"/>
                <w:sz w:val="22"/>
                <w:szCs w:val="22"/>
              </w:rPr>
              <w:t xml:space="preserve">: </w:t>
            </w:r>
            <w:r w:rsidRPr="008D15EB">
              <w:rPr>
                <w:rFonts w:ascii="Cambria" w:eastAsia="Cambria" w:hAnsi="Cambria" w:cs="Cambria"/>
                <w:sz w:val="22"/>
                <w:szCs w:val="22"/>
              </w:rPr>
              <w:t>20</w:t>
            </w:r>
            <w:r w:rsidR="006A0C98">
              <w:rPr>
                <w:rFonts w:ascii="Cambria" w:eastAsia="Cambria" w:hAnsi="Cambria" w:cs="Cambria"/>
                <w:sz w:val="22"/>
                <w:szCs w:val="22"/>
              </w:rPr>
              <w:t>2</w:t>
            </w:r>
            <w:r w:rsidR="00054D56">
              <w:rPr>
                <w:rFonts w:ascii="Cambria" w:eastAsia="Cambria" w:hAnsi="Cambria" w:cs="Cambria"/>
                <w:sz w:val="22"/>
                <w:szCs w:val="22"/>
              </w:rPr>
              <w:t>1</w:t>
            </w:r>
            <w:r w:rsidRPr="008D15EB">
              <w:rPr>
                <w:rFonts w:ascii="Cambria" w:eastAsia="Cambria" w:hAnsi="Cambria" w:cs="Cambria"/>
                <w:sz w:val="22"/>
                <w:szCs w:val="22"/>
              </w:rPr>
              <w:t>–202</w:t>
            </w:r>
            <w:r w:rsidR="006A0C98">
              <w:rPr>
                <w:rFonts w:ascii="Cambria" w:eastAsia="Cambria" w:hAnsi="Cambria" w:cs="Cambria"/>
                <w:sz w:val="22"/>
                <w:szCs w:val="22"/>
              </w:rPr>
              <w:t>4</w:t>
            </w:r>
          </w:p>
        </w:tc>
      </w:tr>
      <w:tr w:rsidR="008D15EB" w:rsidRPr="008D15EB" w14:paraId="17C33A7D" w14:textId="77777777" w:rsidTr="00A34AC4">
        <w:tc>
          <w:tcPr>
            <w:tcW w:w="9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4BDF53" w14:textId="453FA1EC" w:rsidR="00435E51" w:rsidRPr="008D15EB" w:rsidRDefault="006A0C98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  <w:r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 xml:space="preserve">Área </w:t>
            </w:r>
            <w:r w:rsidRPr="006A0C98">
              <w:rPr>
                <w:rFonts w:ascii="Cambria" w:eastAsia="Cambria" w:hAnsi="Cambria" w:cs="Cambria"/>
                <w:b/>
                <w:bCs/>
                <w:sz w:val="22"/>
                <w:szCs w:val="22"/>
              </w:rPr>
              <w:t>(item 4 do edital)</w:t>
            </w:r>
            <w:r w:rsidR="00435E51" w:rsidRPr="008D15EB">
              <w:rPr>
                <w:rFonts w:ascii="Cambria" w:eastAsia="Cambria" w:hAnsi="Cambria" w:cs="Cambria"/>
                <w:sz w:val="22"/>
                <w:szCs w:val="22"/>
              </w:rPr>
              <w:t xml:space="preserve">: </w:t>
            </w:r>
          </w:p>
        </w:tc>
      </w:tr>
    </w:tbl>
    <w:p w14:paraId="37A77DE4" w14:textId="77777777" w:rsidR="00435E51" w:rsidRPr="008D15EB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</w:p>
    <w:p w14:paraId="0FDCCA7B" w14:textId="214E99BA" w:rsidR="00435E51" w:rsidRPr="008D15EB" w:rsidRDefault="00925C80" w:rsidP="00BB1278">
      <w:pPr>
        <w:widowControl w:val="0"/>
        <w:rPr>
          <w:rFonts w:ascii="Cambria" w:eastAsia="Cambria" w:hAnsi="Cambria" w:cs="Cambria"/>
          <w:b/>
          <w:sz w:val="22"/>
          <w:szCs w:val="22"/>
        </w:rPr>
      </w:pPr>
      <w:r w:rsidRPr="008D15EB">
        <w:rPr>
          <w:rFonts w:ascii="Cambria" w:eastAsia="Cambria" w:hAnsi="Cambria" w:cs="Cambria"/>
          <w:b/>
          <w:sz w:val="22"/>
          <w:szCs w:val="22"/>
        </w:rPr>
        <w:t>1. DISCIPLINAS QUE SE HABILITA A MINISTRAR</w:t>
      </w:r>
    </w:p>
    <w:p w14:paraId="24508FED" w14:textId="25F28EC9" w:rsidR="00435E51" w:rsidRPr="008D15EB" w:rsidRDefault="00435E51" w:rsidP="00BB1278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8D15EB">
        <w:rPr>
          <w:rFonts w:ascii="Cambria" w:eastAsia="Cambria" w:hAnsi="Cambria" w:cs="Cambria"/>
          <w:b/>
          <w:sz w:val="22"/>
          <w:szCs w:val="22"/>
        </w:rPr>
        <w:t>Disciplinas obrigatórias</w:t>
      </w:r>
      <w:r w:rsidR="00A04AEF">
        <w:rPr>
          <w:rFonts w:ascii="Cambria" w:eastAsia="Cambria" w:hAnsi="Cambria" w:cs="Cambria"/>
          <w:b/>
          <w:sz w:val="22"/>
          <w:szCs w:val="22"/>
        </w:rPr>
        <w:t xml:space="preserve"> </w:t>
      </w:r>
      <w:r w:rsidR="00CD21BD" w:rsidRPr="00CD21BD">
        <w:rPr>
          <w:rFonts w:ascii="Cambria" w:eastAsia="Cambria" w:hAnsi="Cambria" w:cs="Cambria"/>
          <w:b/>
          <w:sz w:val="22"/>
          <w:szCs w:val="22"/>
        </w:rPr>
        <w:t>(INDICAR AS DUAS PRINCIPAIS)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97"/>
        <w:gridCol w:w="2233"/>
      </w:tblGrid>
      <w:tr w:rsidR="008D15EB" w:rsidRPr="008D15EB" w14:paraId="5298083C" w14:textId="77777777" w:rsidTr="00A34AC4">
        <w:tc>
          <w:tcPr>
            <w:tcW w:w="7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AE3643" w14:textId="77777777" w:rsidR="00435E51" w:rsidRPr="008D15E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>Nome da disciplina</w:t>
            </w:r>
          </w:p>
        </w:tc>
        <w:tc>
          <w:tcPr>
            <w:tcW w:w="2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6486E6" w14:textId="77777777" w:rsidR="00435E51" w:rsidRPr="008D15E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>Créditos</w:t>
            </w:r>
          </w:p>
        </w:tc>
      </w:tr>
      <w:tr w:rsidR="008D15EB" w:rsidRPr="008D15EB" w14:paraId="7418187F" w14:textId="77777777" w:rsidTr="00A34AC4">
        <w:tc>
          <w:tcPr>
            <w:tcW w:w="7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0C81B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97346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8D15EB" w:rsidRPr="008D15EB" w14:paraId="23397B35" w14:textId="77777777" w:rsidTr="00A34AC4">
        <w:tc>
          <w:tcPr>
            <w:tcW w:w="7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0B8B2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A688C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14:paraId="6F386A81" w14:textId="77777777" w:rsidR="00435E51" w:rsidRPr="008D15EB" w:rsidRDefault="00435E51" w:rsidP="00BB1278">
      <w:pPr>
        <w:widowControl w:val="0"/>
        <w:jc w:val="center"/>
        <w:rPr>
          <w:rFonts w:ascii="Cambria" w:eastAsia="Cambria" w:hAnsi="Cambria" w:cs="Cambria"/>
          <w:sz w:val="22"/>
          <w:szCs w:val="22"/>
        </w:rPr>
      </w:pPr>
    </w:p>
    <w:p w14:paraId="625AD74A" w14:textId="2F86B403" w:rsidR="00435E51" w:rsidRPr="008D15EB" w:rsidRDefault="00435E51" w:rsidP="00BB1278">
      <w:pPr>
        <w:widowControl w:val="0"/>
        <w:jc w:val="center"/>
        <w:rPr>
          <w:rFonts w:ascii="Cambria" w:eastAsia="Cambria" w:hAnsi="Cambria" w:cs="Cambria"/>
          <w:b/>
          <w:sz w:val="22"/>
          <w:szCs w:val="22"/>
        </w:rPr>
      </w:pPr>
      <w:r w:rsidRPr="008D15EB">
        <w:rPr>
          <w:rFonts w:ascii="Cambria" w:eastAsia="Cambria" w:hAnsi="Cambria" w:cs="Cambria"/>
          <w:b/>
          <w:sz w:val="22"/>
          <w:szCs w:val="22"/>
        </w:rPr>
        <w:t xml:space="preserve">Disciplinas eletivas (INDICAR AS </w:t>
      </w:r>
      <w:r w:rsidR="00A04AEF">
        <w:rPr>
          <w:rFonts w:ascii="Cambria" w:eastAsia="Cambria" w:hAnsi="Cambria" w:cs="Cambria"/>
          <w:b/>
          <w:sz w:val="22"/>
          <w:szCs w:val="22"/>
        </w:rPr>
        <w:t>DUAS</w:t>
      </w:r>
      <w:r w:rsidRPr="008D15EB">
        <w:rPr>
          <w:rFonts w:ascii="Cambria" w:eastAsia="Cambria" w:hAnsi="Cambria" w:cs="Cambria"/>
          <w:b/>
          <w:sz w:val="22"/>
          <w:szCs w:val="22"/>
        </w:rPr>
        <w:t xml:space="preserve"> PRINCIPAIS)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97"/>
        <w:gridCol w:w="2233"/>
      </w:tblGrid>
      <w:tr w:rsidR="008D15EB" w:rsidRPr="008D15EB" w14:paraId="2F6D7B53" w14:textId="77777777" w:rsidTr="00A34AC4">
        <w:tc>
          <w:tcPr>
            <w:tcW w:w="7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02189C" w14:textId="77777777" w:rsidR="00435E51" w:rsidRPr="008D15E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>Nome da disciplina</w:t>
            </w:r>
          </w:p>
        </w:tc>
        <w:tc>
          <w:tcPr>
            <w:tcW w:w="2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76F3A3" w14:textId="77777777" w:rsidR="00435E51" w:rsidRPr="008D15E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>Créditos</w:t>
            </w:r>
          </w:p>
        </w:tc>
      </w:tr>
      <w:tr w:rsidR="008D15EB" w:rsidRPr="008D15EB" w14:paraId="5F4F9F2E" w14:textId="77777777" w:rsidTr="00A34AC4">
        <w:tc>
          <w:tcPr>
            <w:tcW w:w="7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0E118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80334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8D15EB" w:rsidRPr="008D15EB" w14:paraId="13F3A100" w14:textId="77777777" w:rsidTr="00A34AC4">
        <w:tc>
          <w:tcPr>
            <w:tcW w:w="7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A97E2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1695C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14:paraId="6094ED0B" w14:textId="77777777" w:rsidR="00435E51" w:rsidRPr="008D15EB" w:rsidRDefault="00435E51" w:rsidP="00BB1278">
      <w:pPr>
        <w:widowControl w:val="0"/>
        <w:rPr>
          <w:rFonts w:ascii="Cambria" w:eastAsia="Cambria" w:hAnsi="Cambria" w:cs="Cambria"/>
          <w:sz w:val="22"/>
          <w:szCs w:val="22"/>
        </w:rPr>
      </w:pPr>
    </w:p>
    <w:p w14:paraId="4C569C0E" w14:textId="6664DBED" w:rsidR="00435E51" w:rsidRPr="008D15EB" w:rsidRDefault="00925C80" w:rsidP="00BB1278">
      <w:pPr>
        <w:widowControl w:val="0"/>
        <w:rPr>
          <w:rFonts w:ascii="Cambria" w:eastAsia="Cambria" w:hAnsi="Cambria" w:cs="Cambria"/>
          <w:b/>
          <w:sz w:val="22"/>
          <w:szCs w:val="22"/>
        </w:rPr>
      </w:pPr>
      <w:r w:rsidRPr="008D15EB">
        <w:rPr>
          <w:rFonts w:ascii="Cambria" w:eastAsia="Cambria" w:hAnsi="Cambria" w:cs="Cambria"/>
          <w:b/>
          <w:sz w:val="22"/>
          <w:szCs w:val="22"/>
        </w:rPr>
        <w:t>2.</w:t>
      </w:r>
      <w:r w:rsidRPr="008D15EB">
        <w:rPr>
          <w:rFonts w:ascii="Cambria" w:eastAsia="Cambria" w:hAnsi="Cambria" w:cs="Cambria"/>
          <w:sz w:val="22"/>
          <w:szCs w:val="22"/>
        </w:rPr>
        <w:t xml:space="preserve"> </w:t>
      </w:r>
      <w:r w:rsidRPr="008D15EB">
        <w:rPr>
          <w:rFonts w:ascii="Cambria" w:eastAsia="Cambria" w:hAnsi="Cambria" w:cs="Cambria"/>
          <w:b/>
          <w:sz w:val="22"/>
          <w:szCs w:val="22"/>
        </w:rPr>
        <w:t>DADOS D</w:t>
      </w:r>
      <w:r>
        <w:rPr>
          <w:rFonts w:ascii="Cambria" w:eastAsia="Cambria" w:hAnsi="Cambria" w:cs="Cambria"/>
          <w:b/>
          <w:sz w:val="22"/>
          <w:szCs w:val="22"/>
        </w:rPr>
        <w:t>A</w:t>
      </w:r>
      <w:r w:rsidRPr="008D15EB">
        <w:rPr>
          <w:rFonts w:ascii="Cambria" w:eastAsia="Cambria" w:hAnsi="Cambria" w:cs="Cambria"/>
          <w:b/>
          <w:sz w:val="22"/>
          <w:szCs w:val="22"/>
        </w:rPr>
        <w:t xml:space="preserve"> PRO</w:t>
      </w:r>
      <w:r>
        <w:rPr>
          <w:rFonts w:ascii="Cambria" w:eastAsia="Cambria" w:hAnsi="Cambria" w:cs="Cambria"/>
          <w:b/>
          <w:sz w:val="22"/>
          <w:szCs w:val="22"/>
        </w:rPr>
        <w:t>POSTA DE</w:t>
      </w:r>
      <w:r w:rsidRPr="008D15EB">
        <w:rPr>
          <w:rFonts w:ascii="Cambria" w:eastAsia="Cambria" w:hAnsi="Cambria" w:cs="Cambria"/>
          <w:b/>
          <w:sz w:val="22"/>
          <w:szCs w:val="22"/>
        </w:rPr>
        <w:t xml:space="preserve"> PESQUISA QUE PRETENDE DESENVOLVER 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30"/>
      </w:tblGrid>
      <w:tr w:rsidR="008D15EB" w:rsidRPr="008D15EB" w14:paraId="0978E081" w14:textId="77777777" w:rsidTr="00A34AC4">
        <w:tc>
          <w:tcPr>
            <w:tcW w:w="9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DB5DB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>Título</w:t>
            </w:r>
            <w:r w:rsidRPr="00A41E38">
              <w:rPr>
                <w:rFonts w:ascii="Cambria" w:eastAsia="Cambria" w:hAnsi="Cambria" w:cs="Cambria"/>
                <w:bCs/>
                <w:sz w:val="22"/>
                <w:szCs w:val="22"/>
              </w:rPr>
              <w:t xml:space="preserve">: </w:t>
            </w:r>
          </w:p>
          <w:p w14:paraId="70265431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b/>
                <w:sz w:val="22"/>
                <w:szCs w:val="22"/>
              </w:rPr>
            </w:pPr>
          </w:p>
        </w:tc>
      </w:tr>
      <w:tr w:rsidR="008D15EB" w:rsidRPr="008D15EB" w14:paraId="066685D4" w14:textId="77777777" w:rsidTr="00A34AC4">
        <w:tc>
          <w:tcPr>
            <w:tcW w:w="9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95C59" w14:textId="2737EF4A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  <w:r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>Resumo</w:t>
            </w:r>
            <w:r w:rsidRPr="008D15EB">
              <w:rPr>
                <w:rFonts w:ascii="Cambria" w:eastAsia="Cambria" w:hAnsi="Cambria" w:cs="Cambria"/>
                <w:sz w:val="22"/>
                <w:szCs w:val="22"/>
              </w:rPr>
              <w:t xml:space="preserve"> (até </w:t>
            </w:r>
            <w:r w:rsidR="00037BB3">
              <w:rPr>
                <w:rFonts w:ascii="Cambria" w:eastAsia="Cambria" w:hAnsi="Cambria" w:cs="Cambria"/>
                <w:sz w:val="22"/>
                <w:szCs w:val="22"/>
              </w:rPr>
              <w:t>3</w:t>
            </w:r>
            <w:r w:rsidRPr="008D15EB">
              <w:rPr>
                <w:rFonts w:ascii="Cambria" w:eastAsia="Cambria" w:hAnsi="Cambria" w:cs="Cambria"/>
                <w:sz w:val="22"/>
                <w:szCs w:val="22"/>
              </w:rPr>
              <w:t>00 palavras):</w:t>
            </w:r>
          </w:p>
          <w:p w14:paraId="0268B7F9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8D15EB" w:rsidRPr="008D15EB" w14:paraId="0F345D40" w14:textId="77777777" w:rsidTr="00A34AC4">
        <w:tc>
          <w:tcPr>
            <w:tcW w:w="9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8DC9A" w14:textId="4FBBB55D" w:rsidR="00435E51" w:rsidRPr="008D15EB" w:rsidRDefault="00037BB3" w:rsidP="00BB1278">
            <w:pPr>
              <w:widowControl w:val="0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>
              <w:rPr>
                <w:rFonts w:ascii="Cambria" w:eastAsia="Cambria" w:hAnsi="Cambria" w:cs="Cambria"/>
                <w:b/>
                <w:sz w:val="22"/>
                <w:szCs w:val="22"/>
              </w:rPr>
              <w:t>A</w:t>
            </w:r>
            <w:r w:rsidR="00435E51"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rticulação </w:t>
            </w:r>
            <w:r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da </w:t>
            </w:r>
            <w:r w:rsidR="00925C80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proposta </w:t>
            </w:r>
            <w:r w:rsidR="00C401C8">
              <w:rPr>
                <w:rFonts w:ascii="Cambria" w:eastAsia="Cambria" w:hAnsi="Cambria" w:cs="Cambria"/>
                <w:b/>
                <w:sz w:val="22"/>
                <w:szCs w:val="22"/>
              </w:rPr>
              <w:t>com</w:t>
            </w:r>
            <w:r w:rsidR="00435E51"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 graduação</w:t>
            </w:r>
            <w:r w:rsidR="00C401C8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 e</w:t>
            </w:r>
            <w:r w:rsidR="00925C80">
              <w:rPr>
                <w:rFonts w:ascii="Cambria" w:eastAsia="Cambria" w:hAnsi="Cambria" w:cs="Cambria"/>
                <w:b/>
                <w:sz w:val="22"/>
                <w:szCs w:val="22"/>
              </w:rPr>
              <w:t>/ou</w:t>
            </w:r>
            <w:r w:rsidR="00C401C8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 setor produtivo</w:t>
            </w:r>
            <w:r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 </w:t>
            </w:r>
            <w:r w:rsidRPr="00037BB3">
              <w:rPr>
                <w:rFonts w:ascii="Cambria" w:eastAsia="Cambria" w:hAnsi="Cambria" w:cs="Cambria"/>
                <w:bCs/>
                <w:sz w:val="22"/>
                <w:szCs w:val="22"/>
              </w:rPr>
              <w:t>(até 300 palavras)</w:t>
            </w:r>
            <w:r w:rsidR="00435E51" w:rsidRPr="00A41E38">
              <w:rPr>
                <w:rFonts w:ascii="Cambria" w:eastAsia="Cambria" w:hAnsi="Cambria" w:cs="Cambria"/>
                <w:bCs/>
                <w:sz w:val="22"/>
                <w:szCs w:val="22"/>
              </w:rPr>
              <w:t>:</w:t>
            </w:r>
          </w:p>
          <w:p w14:paraId="08A3CE77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14:paraId="66EA09F2" w14:textId="77777777" w:rsidR="00435E51" w:rsidRPr="008D15EB" w:rsidRDefault="00435E51" w:rsidP="00BB1278">
      <w:pPr>
        <w:widowControl w:val="0"/>
        <w:rPr>
          <w:rFonts w:ascii="Cambria" w:eastAsia="Cambria" w:hAnsi="Cambria" w:cs="Cambria"/>
          <w:sz w:val="22"/>
          <w:szCs w:val="22"/>
        </w:rPr>
      </w:pPr>
    </w:p>
    <w:p w14:paraId="3B8C791F" w14:textId="2FD83CCC" w:rsidR="00435E51" w:rsidRPr="008D15EB" w:rsidRDefault="00925C80" w:rsidP="00BB1278">
      <w:pPr>
        <w:widowControl w:val="0"/>
        <w:rPr>
          <w:rFonts w:ascii="Cambria" w:eastAsia="Cambria" w:hAnsi="Cambria" w:cs="Cambria"/>
          <w:b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</w:rPr>
        <w:t>3</w:t>
      </w:r>
      <w:r w:rsidRPr="008D15EB">
        <w:rPr>
          <w:rFonts w:ascii="Cambria" w:eastAsia="Cambria" w:hAnsi="Cambria" w:cs="Cambria"/>
          <w:b/>
          <w:sz w:val="22"/>
          <w:szCs w:val="22"/>
        </w:rPr>
        <w:t>. PERSPECTIVAS</w:t>
      </w:r>
      <w:r w:rsidR="00507FA2">
        <w:rPr>
          <w:rFonts w:ascii="Cambria" w:eastAsia="Cambria" w:hAnsi="Cambria" w:cs="Cambria"/>
          <w:b/>
          <w:sz w:val="22"/>
          <w:szCs w:val="22"/>
        </w:rPr>
        <w:t xml:space="preserve"> DE PRODUÇÃO</w:t>
      </w:r>
      <w:r w:rsidRPr="008D15EB">
        <w:rPr>
          <w:rFonts w:ascii="Cambria" w:eastAsia="Cambria" w:hAnsi="Cambria" w:cs="Cambria"/>
          <w:b/>
          <w:sz w:val="22"/>
          <w:szCs w:val="22"/>
        </w:rPr>
        <w:t xml:space="preserve"> </w:t>
      </w:r>
      <w:r>
        <w:rPr>
          <w:rFonts w:ascii="Cambria" w:eastAsia="Cambria" w:hAnsi="Cambria" w:cs="Cambria"/>
          <w:b/>
          <w:sz w:val="22"/>
          <w:szCs w:val="22"/>
        </w:rPr>
        <w:t>CIENTÍFICA</w:t>
      </w:r>
      <w:r w:rsidRPr="002A2B06">
        <w:rPr>
          <w:rFonts w:ascii="Cambria" w:eastAsia="Cambria" w:hAnsi="Cambria" w:cs="Cambria"/>
          <w:b/>
          <w:sz w:val="22"/>
          <w:szCs w:val="22"/>
        </w:rPr>
        <w:t xml:space="preserve"> </w:t>
      </w:r>
      <w:r w:rsidRPr="008D15EB">
        <w:rPr>
          <w:rFonts w:ascii="Cambria" w:eastAsia="Cambria" w:hAnsi="Cambria" w:cs="Cambria"/>
          <w:b/>
          <w:sz w:val="22"/>
          <w:szCs w:val="22"/>
        </w:rPr>
        <w:t xml:space="preserve">(INDICAR AS </w:t>
      </w:r>
      <w:r>
        <w:rPr>
          <w:rFonts w:ascii="Cambria" w:eastAsia="Cambria" w:hAnsi="Cambria" w:cs="Cambria"/>
          <w:b/>
          <w:sz w:val="22"/>
          <w:szCs w:val="22"/>
        </w:rPr>
        <w:t>4</w:t>
      </w:r>
      <w:r w:rsidRPr="008D15EB">
        <w:rPr>
          <w:rFonts w:ascii="Cambria" w:eastAsia="Cambria" w:hAnsi="Cambria" w:cs="Cambria"/>
          <w:b/>
          <w:sz w:val="22"/>
          <w:szCs w:val="22"/>
        </w:rPr>
        <w:t xml:space="preserve"> PRINCIPAIS)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7"/>
        <w:gridCol w:w="1567"/>
        <w:gridCol w:w="1545"/>
        <w:gridCol w:w="1131"/>
      </w:tblGrid>
      <w:tr w:rsidR="008D15EB" w:rsidRPr="008D15EB" w14:paraId="1EF3B5A5" w14:textId="77777777" w:rsidTr="00A34AC4"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0F6126" w14:textId="77777777" w:rsidR="00435E51" w:rsidRPr="008D15E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>Título da publicação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0E9BD6" w14:textId="77777777" w:rsidR="00435E51" w:rsidRPr="008D15E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>Periódico</w:t>
            </w:r>
          </w:p>
        </w:tc>
        <w:tc>
          <w:tcPr>
            <w:tcW w:w="1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7D40F2" w14:textId="77777777" w:rsidR="00435E51" w:rsidRPr="008D15E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>Ano de submissão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318CD0" w14:textId="77777777" w:rsidR="00435E51" w:rsidRPr="008D15EB" w:rsidRDefault="00435E51" w:rsidP="00BB127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proofErr w:type="spellStart"/>
            <w:r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>Qualis</w:t>
            </w:r>
            <w:proofErr w:type="spellEnd"/>
            <w:r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 previsto</w:t>
            </w:r>
          </w:p>
        </w:tc>
      </w:tr>
      <w:tr w:rsidR="008D15EB" w:rsidRPr="008D15EB" w14:paraId="44E8D23F" w14:textId="77777777" w:rsidTr="00A34AC4"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C499F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1189A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99C7F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571BB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8D15EB" w:rsidRPr="008D15EB" w14:paraId="4E11CB2C" w14:textId="77777777" w:rsidTr="00A34AC4"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6A762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0350A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FA3B1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775DE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8D15EB" w:rsidRPr="008D15EB" w14:paraId="26E674EC" w14:textId="77777777" w:rsidTr="00A34AC4"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C24D6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DF504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D7B09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5E747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8D15EB" w:rsidRPr="008D15EB" w14:paraId="1A4E52F1" w14:textId="77777777" w:rsidTr="00A34AC4"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04B63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90402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BA20E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4F16A" w14:textId="77777777" w:rsidR="00435E51" w:rsidRPr="008D15EB" w:rsidRDefault="00435E51" w:rsidP="00BB1278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14:paraId="3313D89D" w14:textId="77777777" w:rsidR="00435E51" w:rsidRPr="008D15EB" w:rsidRDefault="00435E51" w:rsidP="00BB1278">
      <w:pPr>
        <w:widowControl w:val="0"/>
        <w:rPr>
          <w:rFonts w:ascii="Cambria" w:eastAsia="Cambria" w:hAnsi="Cambria" w:cs="Cambria"/>
          <w:sz w:val="22"/>
          <w:szCs w:val="22"/>
        </w:rPr>
      </w:pPr>
    </w:p>
    <w:p w14:paraId="1B69DF05" w14:textId="2DC1D3A7" w:rsidR="00435E51" w:rsidRPr="008D15EB" w:rsidRDefault="00925C80" w:rsidP="008B525A">
      <w:pPr>
        <w:widowControl w:val="0"/>
        <w:jc w:val="both"/>
        <w:rPr>
          <w:rFonts w:ascii="Cambria" w:eastAsia="Cambria" w:hAnsi="Cambria" w:cs="Cambria"/>
          <w:b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</w:rPr>
        <w:t>4</w:t>
      </w:r>
      <w:r w:rsidR="00435E51" w:rsidRPr="008D15EB">
        <w:rPr>
          <w:rFonts w:ascii="Cambria" w:eastAsia="Cambria" w:hAnsi="Cambria" w:cs="Cambria"/>
          <w:b/>
          <w:sz w:val="22"/>
          <w:szCs w:val="22"/>
        </w:rPr>
        <w:t xml:space="preserve">. </w:t>
      </w:r>
      <w:r w:rsidRPr="008D15EB">
        <w:rPr>
          <w:rFonts w:ascii="Cambria" w:eastAsia="Cambria" w:hAnsi="Cambria" w:cs="Cambria"/>
          <w:b/>
          <w:sz w:val="22"/>
          <w:szCs w:val="22"/>
        </w:rPr>
        <w:t xml:space="preserve">PERSPECTIVAS DE </w:t>
      </w:r>
      <w:r>
        <w:rPr>
          <w:rFonts w:ascii="Cambria" w:eastAsia="Cambria" w:hAnsi="Cambria" w:cs="Cambria"/>
          <w:b/>
          <w:sz w:val="22"/>
          <w:szCs w:val="22"/>
        </w:rPr>
        <w:t xml:space="preserve">AÇÕES QUE GEREM IMPACTOS EXTERNOS </w:t>
      </w:r>
      <w:r w:rsidRPr="008D15EB">
        <w:rPr>
          <w:rFonts w:ascii="Cambria" w:eastAsia="Cambria" w:hAnsi="Cambria" w:cs="Cambria"/>
          <w:b/>
          <w:sz w:val="22"/>
          <w:szCs w:val="22"/>
        </w:rPr>
        <w:t xml:space="preserve">(INDICAR AS </w:t>
      </w:r>
      <w:r>
        <w:rPr>
          <w:rFonts w:ascii="Cambria" w:eastAsia="Cambria" w:hAnsi="Cambria" w:cs="Cambria"/>
          <w:b/>
          <w:sz w:val="22"/>
          <w:szCs w:val="22"/>
        </w:rPr>
        <w:t>2</w:t>
      </w:r>
      <w:r w:rsidRPr="008D15EB">
        <w:rPr>
          <w:rFonts w:ascii="Cambria" w:eastAsia="Cambria" w:hAnsi="Cambria" w:cs="Cambria"/>
          <w:b/>
          <w:sz w:val="22"/>
          <w:szCs w:val="22"/>
        </w:rPr>
        <w:t xml:space="preserve"> PRINCIPAIS)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28"/>
        <w:gridCol w:w="4252"/>
        <w:gridCol w:w="1559"/>
      </w:tblGrid>
      <w:tr w:rsidR="0046700B" w:rsidRPr="008D15EB" w14:paraId="729FC1B5" w14:textId="6FD5C14E" w:rsidTr="00A34AC4"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BB1FCA" w14:textId="77777777" w:rsidR="0046700B" w:rsidRPr="008D15EB" w:rsidRDefault="0046700B" w:rsidP="00A41E38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>Especificação da atividad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8579D5" w14:textId="3110043C" w:rsidR="0046700B" w:rsidRPr="008D15EB" w:rsidRDefault="0046700B" w:rsidP="0046700B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Relevância para o </w:t>
            </w:r>
            <w:r w:rsidR="00081017"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>Programa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65B75B" w14:textId="45592586" w:rsidR="0046700B" w:rsidRPr="008D15EB" w:rsidRDefault="0046700B" w:rsidP="0046700B">
            <w:pPr>
              <w:widowControl w:val="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8D15EB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Ano </w:t>
            </w:r>
            <w:r>
              <w:rPr>
                <w:rFonts w:ascii="Cambria" w:eastAsia="Cambria" w:hAnsi="Cambria" w:cs="Cambria"/>
                <w:b/>
                <w:sz w:val="22"/>
                <w:szCs w:val="22"/>
              </w:rPr>
              <w:t>previsto</w:t>
            </w:r>
          </w:p>
        </w:tc>
      </w:tr>
      <w:tr w:rsidR="0046700B" w:rsidRPr="008D15EB" w14:paraId="4EDDA7CA" w14:textId="37381F29" w:rsidTr="00A34AC4"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2780F" w14:textId="77777777" w:rsidR="0046700B" w:rsidRPr="008D15EB" w:rsidRDefault="0046700B" w:rsidP="0046700B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BB2F9" w14:textId="77777777" w:rsidR="0046700B" w:rsidRPr="008D15EB" w:rsidRDefault="0046700B" w:rsidP="0046700B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04088" w14:textId="77777777" w:rsidR="0046700B" w:rsidRPr="008D15EB" w:rsidRDefault="0046700B" w:rsidP="0046700B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46700B" w:rsidRPr="008D15EB" w14:paraId="630210F0" w14:textId="2D889D0A" w:rsidTr="00A34AC4"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EA57F" w14:textId="77777777" w:rsidR="0046700B" w:rsidRPr="008D15EB" w:rsidRDefault="0046700B" w:rsidP="0046700B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57B90" w14:textId="77777777" w:rsidR="0046700B" w:rsidRPr="008D15EB" w:rsidRDefault="0046700B" w:rsidP="0046700B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D5761" w14:textId="77777777" w:rsidR="0046700B" w:rsidRPr="008D15EB" w:rsidRDefault="0046700B" w:rsidP="0046700B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14:paraId="7D5C2BA0" w14:textId="77777777" w:rsidR="0046700B" w:rsidRDefault="0046700B" w:rsidP="00F41AA3">
      <w:pPr>
        <w:widowControl w:val="0"/>
        <w:rPr>
          <w:rFonts w:ascii="Cambria" w:eastAsia="Cambria" w:hAnsi="Cambria" w:cs="Cambria"/>
          <w:sz w:val="22"/>
          <w:szCs w:val="22"/>
        </w:rPr>
      </w:pPr>
    </w:p>
    <w:p w14:paraId="1236EAA9" w14:textId="76BF35CF" w:rsidR="00F41AA3" w:rsidRPr="006A0C98" w:rsidRDefault="00925C80" w:rsidP="00F41AA3">
      <w:pPr>
        <w:widowControl w:val="0"/>
        <w:rPr>
          <w:rFonts w:ascii="Cambria" w:eastAsia="Cambria" w:hAnsi="Cambria" w:cs="Cambria"/>
          <w:b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</w:rPr>
        <w:t>5</w:t>
      </w:r>
      <w:r w:rsidR="00F41AA3" w:rsidRPr="006A0C98">
        <w:rPr>
          <w:rFonts w:ascii="Cambria" w:eastAsia="Cambria" w:hAnsi="Cambria" w:cs="Cambria"/>
          <w:b/>
          <w:sz w:val="22"/>
          <w:szCs w:val="22"/>
        </w:rPr>
        <w:t>.</w:t>
      </w:r>
      <w:r>
        <w:rPr>
          <w:rFonts w:ascii="Cambria" w:eastAsia="Cambria" w:hAnsi="Cambria" w:cs="Cambria"/>
          <w:b/>
          <w:sz w:val="22"/>
          <w:szCs w:val="22"/>
        </w:rPr>
        <w:t xml:space="preserve"> AÇÕES PREVISTAS</w:t>
      </w:r>
      <w:r w:rsidRPr="006A0C98">
        <w:rPr>
          <w:rFonts w:ascii="Cambria" w:eastAsia="Cambria" w:hAnsi="Cambria" w:cs="Cambria"/>
          <w:b/>
          <w:sz w:val="22"/>
          <w:szCs w:val="22"/>
        </w:rPr>
        <w:t xml:space="preserve"> PARA</w:t>
      </w:r>
      <w:r>
        <w:rPr>
          <w:rFonts w:ascii="Cambria" w:eastAsia="Cambria" w:hAnsi="Cambria" w:cs="Cambria"/>
          <w:b/>
          <w:sz w:val="22"/>
          <w:szCs w:val="22"/>
        </w:rPr>
        <w:t xml:space="preserve"> </w:t>
      </w:r>
      <w:r w:rsidR="002E4ECD">
        <w:rPr>
          <w:rFonts w:ascii="Cambria" w:eastAsia="Cambria" w:hAnsi="Cambria" w:cs="Cambria"/>
          <w:b/>
          <w:sz w:val="22"/>
          <w:szCs w:val="22"/>
        </w:rPr>
        <w:t xml:space="preserve">SE </w:t>
      </w:r>
      <w:r>
        <w:rPr>
          <w:rFonts w:ascii="Cambria" w:eastAsia="Cambria" w:hAnsi="Cambria" w:cs="Cambria"/>
          <w:b/>
          <w:sz w:val="22"/>
          <w:szCs w:val="22"/>
        </w:rPr>
        <w:t>TORNAR DOCENTE PERMANENTE</w:t>
      </w:r>
      <w:r w:rsidRPr="006A0C98">
        <w:rPr>
          <w:rFonts w:ascii="Cambria" w:eastAsia="Cambria" w:hAnsi="Cambria" w:cs="Cambria"/>
          <w:b/>
          <w:sz w:val="22"/>
          <w:szCs w:val="22"/>
        </w:rPr>
        <w:t xml:space="preserve"> DO PPGA (ATÉ </w:t>
      </w:r>
      <w:r>
        <w:rPr>
          <w:rFonts w:ascii="Cambria" w:eastAsia="Cambria" w:hAnsi="Cambria" w:cs="Cambria"/>
          <w:b/>
          <w:sz w:val="22"/>
          <w:szCs w:val="22"/>
        </w:rPr>
        <w:t>2</w:t>
      </w:r>
      <w:r w:rsidRPr="006A0C98">
        <w:rPr>
          <w:rFonts w:ascii="Cambria" w:eastAsia="Cambria" w:hAnsi="Cambria" w:cs="Cambria"/>
          <w:b/>
          <w:sz w:val="22"/>
          <w:szCs w:val="22"/>
        </w:rPr>
        <w:t>00 PALAVRAS)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30"/>
      </w:tblGrid>
      <w:tr w:rsidR="006A0C98" w:rsidRPr="008D15EB" w14:paraId="349680F6" w14:textId="77777777" w:rsidTr="00A34AC4">
        <w:tc>
          <w:tcPr>
            <w:tcW w:w="9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22713" w14:textId="664B55AA" w:rsidR="006A0C98" w:rsidRPr="008D15EB" w:rsidRDefault="006A0C98" w:rsidP="000D3087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  <w:p w14:paraId="0F61C385" w14:textId="77777777" w:rsidR="006A0C98" w:rsidRPr="008D15EB" w:rsidRDefault="006A0C98" w:rsidP="000D3087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14:paraId="4842798B" w14:textId="28A88391" w:rsidR="00F41AA3" w:rsidRDefault="00F41AA3" w:rsidP="00BB1278">
      <w:pPr>
        <w:widowControl w:val="0"/>
      </w:pPr>
    </w:p>
    <w:p w14:paraId="2932C9B3" w14:textId="6B4381DD" w:rsidR="00925C80" w:rsidRPr="006A0C98" w:rsidRDefault="00925C80" w:rsidP="00925C80">
      <w:pPr>
        <w:widowControl w:val="0"/>
        <w:rPr>
          <w:rFonts w:ascii="Cambria" w:eastAsia="Cambria" w:hAnsi="Cambria" w:cs="Cambria"/>
          <w:b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</w:rPr>
        <w:t>6</w:t>
      </w:r>
      <w:r w:rsidRPr="006A0C98">
        <w:rPr>
          <w:rFonts w:ascii="Cambria" w:eastAsia="Cambria" w:hAnsi="Cambria" w:cs="Cambria"/>
          <w:b/>
          <w:sz w:val="22"/>
          <w:szCs w:val="22"/>
        </w:rPr>
        <w:t>.</w:t>
      </w:r>
      <w:r>
        <w:rPr>
          <w:rFonts w:ascii="Cambria" w:eastAsia="Cambria" w:hAnsi="Cambria" w:cs="Cambria"/>
          <w:b/>
          <w:sz w:val="22"/>
          <w:szCs w:val="22"/>
        </w:rPr>
        <w:t xml:space="preserve"> JUSTIFICATIVAS DE INGRESSO</w:t>
      </w:r>
      <w:r w:rsidRPr="006A0C98">
        <w:rPr>
          <w:rFonts w:ascii="Cambria" w:eastAsia="Cambria" w:hAnsi="Cambria" w:cs="Cambria"/>
          <w:b/>
          <w:sz w:val="22"/>
          <w:szCs w:val="22"/>
        </w:rPr>
        <w:t xml:space="preserve"> </w:t>
      </w:r>
      <w:r>
        <w:rPr>
          <w:rFonts w:ascii="Cambria" w:eastAsia="Cambria" w:hAnsi="Cambria" w:cs="Cambria"/>
          <w:b/>
          <w:sz w:val="22"/>
          <w:szCs w:val="22"/>
        </w:rPr>
        <w:t xml:space="preserve">O PROGRAMA </w:t>
      </w:r>
      <w:r w:rsidRPr="006A0C98">
        <w:rPr>
          <w:rFonts w:ascii="Cambria" w:eastAsia="Cambria" w:hAnsi="Cambria" w:cs="Cambria"/>
          <w:b/>
          <w:sz w:val="22"/>
          <w:szCs w:val="22"/>
        </w:rPr>
        <w:t xml:space="preserve">(ATÉ </w:t>
      </w:r>
      <w:r w:rsidR="00100759">
        <w:rPr>
          <w:rFonts w:ascii="Cambria" w:eastAsia="Cambria" w:hAnsi="Cambria" w:cs="Cambria"/>
          <w:b/>
          <w:sz w:val="22"/>
          <w:szCs w:val="22"/>
        </w:rPr>
        <w:t>4</w:t>
      </w:r>
      <w:r w:rsidRPr="006A0C98">
        <w:rPr>
          <w:rFonts w:ascii="Cambria" w:eastAsia="Cambria" w:hAnsi="Cambria" w:cs="Cambria"/>
          <w:b/>
          <w:sz w:val="22"/>
          <w:szCs w:val="22"/>
        </w:rPr>
        <w:t>00 PALAVRAS)</w:t>
      </w:r>
      <w:r>
        <w:rPr>
          <w:rFonts w:ascii="Cambria" w:eastAsia="Cambria" w:hAnsi="Cambria" w:cs="Cambria"/>
          <w:b/>
          <w:sz w:val="22"/>
          <w:szCs w:val="22"/>
        </w:rPr>
        <w:t>*</w:t>
      </w:r>
    </w:p>
    <w:tbl>
      <w:tblPr>
        <w:tblW w:w="96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30"/>
      </w:tblGrid>
      <w:tr w:rsidR="00925C80" w:rsidRPr="008D15EB" w14:paraId="6716E4C1" w14:textId="77777777" w:rsidTr="00A34AC4">
        <w:tc>
          <w:tcPr>
            <w:tcW w:w="9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091F3" w14:textId="77777777" w:rsidR="00925C80" w:rsidRPr="008D15EB" w:rsidRDefault="00925C80" w:rsidP="000D3087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  <w:p w14:paraId="259BDA6A" w14:textId="77777777" w:rsidR="00925C80" w:rsidRPr="008D15EB" w:rsidRDefault="00925C80" w:rsidP="000D3087">
            <w:pPr>
              <w:widowControl w:val="0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14:paraId="63CC219F" w14:textId="787C5422" w:rsidR="00925C80" w:rsidRPr="00100759" w:rsidRDefault="00925C80" w:rsidP="002E4ECD">
      <w:pPr>
        <w:widowControl w:val="0"/>
        <w:jc w:val="both"/>
        <w:rPr>
          <w:rFonts w:ascii="Cambria" w:hAnsi="Cambria"/>
          <w:sz w:val="18"/>
          <w:szCs w:val="18"/>
        </w:rPr>
      </w:pPr>
      <w:r w:rsidRPr="00100759">
        <w:rPr>
          <w:rFonts w:ascii="Cambria" w:hAnsi="Cambria"/>
          <w:sz w:val="18"/>
          <w:szCs w:val="18"/>
        </w:rPr>
        <w:t>* Considerar indicações anteriores desse plano assim como o conteúdo presente no currículo Lattes</w:t>
      </w:r>
      <w:r w:rsidR="00100759" w:rsidRPr="00100759">
        <w:rPr>
          <w:rFonts w:ascii="Cambria" w:hAnsi="Cambria"/>
          <w:sz w:val="18"/>
          <w:szCs w:val="18"/>
        </w:rPr>
        <w:t xml:space="preserve"> ou outras informações relevantes para análise da Comissão</w:t>
      </w:r>
      <w:r w:rsidRPr="00100759">
        <w:rPr>
          <w:rFonts w:ascii="Cambria" w:hAnsi="Cambria"/>
          <w:sz w:val="18"/>
          <w:szCs w:val="18"/>
        </w:rPr>
        <w:t>.</w:t>
      </w:r>
    </w:p>
    <w:sectPr w:rsidR="00925C80" w:rsidRPr="00100759" w:rsidSect="00971F56">
      <w:pgSz w:w="11906" w:h="16838"/>
      <w:pgMar w:top="1134" w:right="1134" w:bottom="1134" w:left="1134" w:header="709" w:footer="709" w:gutter="0"/>
      <w:pgBorders w:offsetFrom="page">
        <w:top w:val="single" w:sz="12" w:space="24" w:color="auto" w:shadow="1"/>
        <w:left w:val="single" w:sz="12" w:space="24" w:color="auto" w:shadow="1"/>
        <w:bottom w:val="single" w:sz="12" w:space="24" w:color="auto" w:shadow="1"/>
        <w:right w:val="single" w:sz="12" w:space="24" w:color="auto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0FA7A0" w14:textId="77777777" w:rsidR="00CD6794" w:rsidRDefault="00CD6794" w:rsidP="0024640A">
      <w:r>
        <w:separator/>
      </w:r>
    </w:p>
  </w:endnote>
  <w:endnote w:type="continuationSeparator" w:id="0">
    <w:p w14:paraId="60D8A2A5" w14:textId="77777777" w:rsidR="00CD6794" w:rsidRDefault="00CD6794" w:rsidP="002464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875851" w14:textId="77777777" w:rsidR="00CD6794" w:rsidRDefault="00CD6794" w:rsidP="0024640A">
      <w:r>
        <w:separator/>
      </w:r>
    </w:p>
  </w:footnote>
  <w:footnote w:type="continuationSeparator" w:id="0">
    <w:p w14:paraId="67985979" w14:textId="77777777" w:rsidR="00CD6794" w:rsidRDefault="00CD6794" w:rsidP="002464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C192B"/>
    <w:multiLevelType w:val="hybridMultilevel"/>
    <w:tmpl w:val="5F526710"/>
    <w:lvl w:ilvl="0" w:tplc="6794F6B4">
      <w:start w:val="1"/>
      <w:numFmt w:val="bullet"/>
      <w:lvlText w:val="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850"/>
        </w:tabs>
        <w:ind w:left="85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570"/>
        </w:tabs>
        <w:ind w:left="157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290"/>
        </w:tabs>
        <w:ind w:left="229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010"/>
        </w:tabs>
        <w:ind w:left="301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730"/>
        </w:tabs>
        <w:ind w:left="373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450"/>
        </w:tabs>
        <w:ind w:left="445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170"/>
        </w:tabs>
        <w:ind w:left="517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5890"/>
        </w:tabs>
        <w:ind w:left="5890" w:hanging="360"/>
      </w:pPr>
      <w:rPr>
        <w:rFonts w:ascii="Wingdings" w:hAnsi="Wingdings" w:hint="default"/>
      </w:rPr>
    </w:lvl>
  </w:abstractNum>
  <w:abstractNum w:abstractNumId="1" w15:restartNumberingAfterBreak="0">
    <w:nsid w:val="05D5685D"/>
    <w:multiLevelType w:val="multilevel"/>
    <w:tmpl w:val="BC721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A10E9"/>
    <w:multiLevelType w:val="hybridMultilevel"/>
    <w:tmpl w:val="C1127CA0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93EC5"/>
    <w:multiLevelType w:val="hybridMultilevel"/>
    <w:tmpl w:val="D758C7C6"/>
    <w:lvl w:ilvl="0" w:tplc="4EB84BB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A59C1"/>
    <w:multiLevelType w:val="hybridMultilevel"/>
    <w:tmpl w:val="640CB45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D0C88"/>
    <w:multiLevelType w:val="hybridMultilevel"/>
    <w:tmpl w:val="8A625D7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666C36"/>
    <w:multiLevelType w:val="hybridMultilevel"/>
    <w:tmpl w:val="A6B2AD3A"/>
    <w:lvl w:ilvl="0" w:tplc="0416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162954B3"/>
    <w:multiLevelType w:val="hybridMultilevel"/>
    <w:tmpl w:val="5554CBDC"/>
    <w:lvl w:ilvl="0" w:tplc="04160001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8" w15:restartNumberingAfterBreak="0">
    <w:nsid w:val="167C4AAC"/>
    <w:multiLevelType w:val="hybridMultilevel"/>
    <w:tmpl w:val="AF90A48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494C77"/>
    <w:multiLevelType w:val="hybridMultilevel"/>
    <w:tmpl w:val="8724FE80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611D22"/>
    <w:multiLevelType w:val="hybridMultilevel"/>
    <w:tmpl w:val="BC721550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704081"/>
    <w:multiLevelType w:val="hybridMultilevel"/>
    <w:tmpl w:val="A18630E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280CBA"/>
    <w:multiLevelType w:val="hybridMultilevel"/>
    <w:tmpl w:val="F7087DB4"/>
    <w:lvl w:ilvl="0" w:tplc="4EB84BB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931EC2"/>
    <w:multiLevelType w:val="hybridMultilevel"/>
    <w:tmpl w:val="82F6A9F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EA24D3"/>
    <w:multiLevelType w:val="hybridMultilevel"/>
    <w:tmpl w:val="C616C1C2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17009A"/>
    <w:multiLevelType w:val="hybridMultilevel"/>
    <w:tmpl w:val="2ABE2A3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342B37"/>
    <w:multiLevelType w:val="multilevel"/>
    <w:tmpl w:val="89FAE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FE72D2"/>
    <w:multiLevelType w:val="multilevel"/>
    <w:tmpl w:val="53D47CD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363ECC"/>
    <w:multiLevelType w:val="multilevel"/>
    <w:tmpl w:val="CCD247B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8A30E4"/>
    <w:multiLevelType w:val="hybridMultilevel"/>
    <w:tmpl w:val="3EC6AF8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613C71"/>
    <w:multiLevelType w:val="hybridMultilevel"/>
    <w:tmpl w:val="0CC8A918"/>
    <w:lvl w:ilvl="0" w:tplc="0416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1" w15:restartNumberingAfterBreak="0">
    <w:nsid w:val="7A7111E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7DC83B02"/>
    <w:multiLevelType w:val="multilevel"/>
    <w:tmpl w:val="BC721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0"/>
  </w:num>
  <w:num w:numId="5">
    <w:abstractNumId w:val="11"/>
  </w:num>
  <w:num w:numId="6">
    <w:abstractNumId w:val="2"/>
  </w:num>
  <w:num w:numId="7">
    <w:abstractNumId w:val="4"/>
  </w:num>
  <w:num w:numId="8">
    <w:abstractNumId w:val="9"/>
  </w:num>
  <w:num w:numId="9">
    <w:abstractNumId w:val="16"/>
  </w:num>
  <w:num w:numId="10">
    <w:abstractNumId w:val="7"/>
  </w:num>
  <w:num w:numId="11">
    <w:abstractNumId w:val="10"/>
  </w:num>
  <w:num w:numId="12">
    <w:abstractNumId w:val="22"/>
  </w:num>
  <w:num w:numId="13">
    <w:abstractNumId w:val="1"/>
  </w:num>
  <w:num w:numId="14">
    <w:abstractNumId w:val="14"/>
  </w:num>
  <w:num w:numId="15">
    <w:abstractNumId w:val="15"/>
  </w:num>
  <w:num w:numId="16">
    <w:abstractNumId w:val="13"/>
  </w:num>
  <w:num w:numId="17">
    <w:abstractNumId w:val="3"/>
  </w:num>
  <w:num w:numId="18">
    <w:abstractNumId w:val="12"/>
  </w:num>
  <w:num w:numId="19">
    <w:abstractNumId w:val="21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2NDMyN7awNDI1MDdT0lEKTi0uzszPAykwrAUAajcDRSwAAAA="/>
  </w:docVars>
  <w:rsids>
    <w:rsidRoot w:val="00C13063"/>
    <w:rsid w:val="0000459F"/>
    <w:rsid w:val="0000732C"/>
    <w:rsid w:val="00014A9B"/>
    <w:rsid w:val="00015487"/>
    <w:rsid w:val="00020641"/>
    <w:rsid w:val="0002170F"/>
    <w:rsid w:val="000217E7"/>
    <w:rsid w:val="00025011"/>
    <w:rsid w:val="00025C39"/>
    <w:rsid w:val="00026ED2"/>
    <w:rsid w:val="000329C1"/>
    <w:rsid w:val="00035515"/>
    <w:rsid w:val="00037BB3"/>
    <w:rsid w:val="00044DCF"/>
    <w:rsid w:val="00052EB9"/>
    <w:rsid w:val="00054D56"/>
    <w:rsid w:val="0005543C"/>
    <w:rsid w:val="000575B5"/>
    <w:rsid w:val="00057FE0"/>
    <w:rsid w:val="00061BBA"/>
    <w:rsid w:val="00063566"/>
    <w:rsid w:val="00070CB9"/>
    <w:rsid w:val="00075FC9"/>
    <w:rsid w:val="00076D64"/>
    <w:rsid w:val="00081017"/>
    <w:rsid w:val="000841BD"/>
    <w:rsid w:val="00084EF5"/>
    <w:rsid w:val="00086BE8"/>
    <w:rsid w:val="00087D92"/>
    <w:rsid w:val="00095B83"/>
    <w:rsid w:val="000B1AC7"/>
    <w:rsid w:val="000B2656"/>
    <w:rsid w:val="000B3DF1"/>
    <w:rsid w:val="000B51B2"/>
    <w:rsid w:val="000B5B5E"/>
    <w:rsid w:val="000B5BD5"/>
    <w:rsid w:val="000C27DA"/>
    <w:rsid w:val="000C5500"/>
    <w:rsid w:val="000D1B14"/>
    <w:rsid w:val="000D60E5"/>
    <w:rsid w:val="000D7A92"/>
    <w:rsid w:val="000E007E"/>
    <w:rsid w:val="000E759F"/>
    <w:rsid w:val="000E7872"/>
    <w:rsid w:val="000E7FD8"/>
    <w:rsid w:val="000F476F"/>
    <w:rsid w:val="00100759"/>
    <w:rsid w:val="00105F51"/>
    <w:rsid w:val="00113F6F"/>
    <w:rsid w:val="00117BD7"/>
    <w:rsid w:val="00120749"/>
    <w:rsid w:val="00121F6E"/>
    <w:rsid w:val="00122A89"/>
    <w:rsid w:val="00125343"/>
    <w:rsid w:val="00134457"/>
    <w:rsid w:val="00140B78"/>
    <w:rsid w:val="001418CB"/>
    <w:rsid w:val="001504E5"/>
    <w:rsid w:val="001529F8"/>
    <w:rsid w:val="001557A2"/>
    <w:rsid w:val="00163082"/>
    <w:rsid w:val="001644E8"/>
    <w:rsid w:val="00166F40"/>
    <w:rsid w:val="00176316"/>
    <w:rsid w:val="0017693E"/>
    <w:rsid w:val="00194568"/>
    <w:rsid w:val="00195F49"/>
    <w:rsid w:val="001A1E61"/>
    <w:rsid w:val="001A1F73"/>
    <w:rsid w:val="001A471E"/>
    <w:rsid w:val="001B3F29"/>
    <w:rsid w:val="001B4B47"/>
    <w:rsid w:val="001C007B"/>
    <w:rsid w:val="001C13FC"/>
    <w:rsid w:val="001C302C"/>
    <w:rsid w:val="001C341A"/>
    <w:rsid w:val="001C6920"/>
    <w:rsid w:val="001D598E"/>
    <w:rsid w:val="001D7292"/>
    <w:rsid w:val="001E21ED"/>
    <w:rsid w:val="001E4E88"/>
    <w:rsid w:val="001E57E1"/>
    <w:rsid w:val="001F75F8"/>
    <w:rsid w:val="00200225"/>
    <w:rsid w:val="00203EC0"/>
    <w:rsid w:val="002052CF"/>
    <w:rsid w:val="0020598F"/>
    <w:rsid w:val="00206BF3"/>
    <w:rsid w:val="00207D51"/>
    <w:rsid w:val="00212BDB"/>
    <w:rsid w:val="00213289"/>
    <w:rsid w:val="00222F59"/>
    <w:rsid w:val="00227848"/>
    <w:rsid w:val="00230CE2"/>
    <w:rsid w:val="002321DC"/>
    <w:rsid w:val="00235838"/>
    <w:rsid w:val="002368E8"/>
    <w:rsid w:val="00236CA1"/>
    <w:rsid w:val="0024640A"/>
    <w:rsid w:val="00247EF4"/>
    <w:rsid w:val="00257682"/>
    <w:rsid w:val="002601BC"/>
    <w:rsid w:val="002618CF"/>
    <w:rsid w:val="002637BF"/>
    <w:rsid w:val="00263E53"/>
    <w:rsid w:val="002640EB"/>
    <w:rsid w:val="00265B19"/>
    <w:rsid w:val="002721AE"/>
    <w:rsid w:val="00272201"/>
    <w:rsid w:val="002723EF"/>
    <w:rsid w:val="00275B5E"/>
    <w:rsid w:val="00281CB5"/>
    <w:rsid w:val="00282C5B"/>
    <w:rsid w:val="0028394F"/>
    <w:rsid w:val="00290B2D"/>
    <w:rsid w:val="00294BF6"/>
    <w:rsid w:val="0029514C"/>
    <w:rsid w:val="002A1F44"/>
    <w:rsid w:val="002A2B06"/>
    <w:rsid w:val="002B259F"/>
    <w:rsid w:val="002B36B2"/>
    <w:rsid w:val="002B4855"/>
    <w:rsid w:val="002B508F"/>
    <w:rsid w:val="002B70AD"/>
    <w:rsid w:val="002C01D5"/>
    <w:rsid w:val="002C2AC6"/>
    <w:rsid w:val="002C63DF"/>
    <w:rsid w:val="002C66AE"/>
    <w:rsid w:val="002D53A0"/>
    <w:rsid w:val="002E15D8"/>
    <w:rsid w:val="002E4ECD"/>
    <w:rsid w:val="002E595E"/>
    <w:rsid w:val="002E67A6"/>
    <w:rsid w:val="002E6E69"/>
    <w:rsid w:val="002F228D"/>
    <w:rsid w:val="002F5680"/>
    <w:rsid w:val="002F7A16"/>
    <w:rsid w:val="00300319"/>
    <w:rsid w:val="00300508"/>
    <w:rsid w:val="003148B1"/>
    <w:rsid w:val="00315850"/>
    <w:rsid w:val="00320490"/>
    <w:rsid w:val="00325443"/>
    <w:rsid w:val="00326818"/>
    <w:rsid w:val="00332DD8"/>
    <w:rsid w:val="00336E39"/>
    <w:rsid w:val="00337721"/>
    <w:rsid w:val="00337895"/>
    <w:rsid w:val="003439C6"/>
    <w:rsid w:val="00345C4F"/>
    <w:rsid w:val="00353DA9"/>
    <w:rsid w:val="00360500"/>
    <w:rsid w:val="003744B1"/>
    <w:rsid w:val="00376DEC"/>
    <w:rsid w:val="003771FA"/>
    <w:rsid w:val="003777C7"/>
    <w:rsid w:val="00380D56"/>
    <w:rsid w:val="00386FE8"/>
    <w:rsid w:val="00387D00"/>
    <w:rsid w:val="0039270E"/>
    <w:rsid w:val="00393A64"/>
    <w:rsid w:val="003943F2"/>
    <w:rsid w:val="00394A8D"/>
    <w:rsid w:val="00396848"/>
    <w:rsid w:val="00397724"/>
    <w:rsid w:val="003A2483"/>
    <w:rsid w:val="003A379C"/>
    <w:rsid w:val="003A6FBA"/>
    <w:rsid w:val="003A71BB"/>
    <w:rsid w:val="003B0C93"/>
    <w:rsid w:val="003B2C56"/>
    <w:rsid w:val="003B5BB2"/>
    <w:rsid w:val="003B7A6C"/>
    <w:rsid w:val="003C1300"/>
    <w:rsid w:val="003C265E"/>
    <w:rsid w:val="003C3F78"/>
    <w:rsid w:val="003C5B80"/>
    <w:rsid w:val="003D0A00"/>
    <w:rsid w:val="003D37BA"/>
    <w:rsid w:val="003D3FD5"/>
    <w:rsid w:val="003E23C9"/>
    <w:rsid w:val="003E3443"/>
    <w:rsid w:val="003E7EEA"/>
    <w:rsid w:val="003F1A7A"/>
    <w:rsid w:val="003F396C"/>
    <w:rsid w:val="003F522F"/>
    <w:rsid w:val="004007CC"/>
    <w:rsid w:val="0040177A"/>
    <w:rsid w:val="0040450D"/>
    <w:rsid w:val="00411BED"/>
    <w:rsid w:val="00415608"/>
    <w:rsid w:val="0041607A"/>
    <w:rsid w:val="00422168"/>
    <w:rsid w:val="00424106"/>
    <w:rsid w:val="00424360"/>
    <w:rsid w:val="0042483F"/>
    <w:rsid w:val="004324E1"/>
    <w:rsid w:val="00435833"/>
    <w:rsid w:val="00435A40"/>
    <w:rsid w:val="00435E51"/>
    <w:rsid w:val="004378E8"/>
    <w:rsid w:val="00443884"/>
    <w:rsid w:val="00444DEE"/>
    <w:rsid w:val="004504FF"/>
    <w:rsid w:val="004513CD"/>
    <w:rsid w:val="00454467"/>
    <w:rsid w:val="00455575"/>
    <w:rsid w:val="00463CC4"/>
    <w:rsid w:val="0046700B"/>
    <w:rsid w:val="004773C4"/>
    <w:rsid w:val="00480D54"/>
    <w:rsid w:val="004947C3"/>
    <w:rsid w:val="00494AA9"/>
    <w:rsid w:val="00495D3C"/>
    <w:rsid w:val="004A0B05"/>
    <w:rsid w:val="004A75CD"/>
    <w:rsid w:val="004A7D0C"/>
    <w:rsid w:val="004B1013"/>
    <w:rsid w:val="004B14EB"/>
    <w:rsid w:val="004D2B6E"/>
    <w:rsid w:val="004D7EE0"/>
    <w:rsid w:val="004E1592"/>
    <w:rsid w:val="004E39C6"/>
    <w:rsid w:val="004E3F37"/>
    <w:rsid w:val="004E52CC"/>
    <w:rsid w:val="004E62F8"/>
    <w:rsid w:val="004F14DA"/>
    <w:rsid w:val="004F1C16"/>
    <w:rsid w:val="004F5F19"/>
    <w:rsid w:val="004F6AB6"/>
    <w:rsid w:val="00500553"/>
    <w:rsid w:val="00500782"/>
    <w:rsid w:val="00501708"/>
    <w:rsid w:val="00502206"/>
    <w:rsid w:val="00503473"/>
    <w:rsid w:val="00506457"/>
    <w:rsid w:val="005072B7"/>
    <w:rsid w:val="00507FA2"/>
    <w:rsid w:val="0051786A"/>
    <w:rsid w:val="00522B18"/>
    <w:rsid w:val="00530B75"/>
    <w:rsid w:val="00532D8E"/>
    <w:rsid w:val="00533B9F"/>
    <w:rsid w:val="005363D6"/>
    <w:rsid w:val="0053718F"/>
    <w:rsid w:val="00540C50"/>
    <w:rsid w:val="00544159"/>
    <w:rsid w:val="00544E0A"/>
    <w:rsid w:val="005515BF"/>
    <w:rsid w:val="00553E28"/>
    <w:rsid w:val="005565BF"/>
    <w:rsid w:val="00561134"/>
    <w:rsid w:val="00561453"/>
    <w:rsid w:val="00561888"/>
    <w:rsid w:val="0056203B"/>
    <w:rsid w:val="0056216F"/>
    <w:rsid w:val="005646EB"/>
    <w:rsid w:val="00564778"/>
    <w:rsid w:val="00566738"/>
    <w:rsid w:val="005667DA"/>
    <w:rsid w:val="00566DD0"/>
    <w:rsid w:val="0057154E"/>
    <w:rsid w:val="00574026"/>
    <w:rsid w:val="00575339"/>
    <w:rsid w:val="00576E19"/>
    <w:rsid w:val="0057704A"/>
    <w:rsid w:val="00582B17"/>
    <w:rsid w:val="00585A6F"/>
    <w:rsid w:val="00586869"/>
    <w:rsid w:val="00587D14"/>
    <w:rsid w:val="00590A5A"/>
    <w:rsid w:val="00592760"/>
    <w:rsid w:val="0059532C"/>
    <w:rsid w:val="00596FDF"/>
    <w:rsid w:val="005A0E52"/>
    <w:rsid w:val="005A4A21"/>
    <w:rsid w:val="005A51EF"/>
    <w:rsid w:val="005A5B1C"/>
    <w:rsid w:val="005A65A4"/>
    <w:rsid w:val="005A6690"/>
    <w:rsid w:val="005B3FCE"/>
    <w:rsid w:val="005B418A"/>
    <w:rsid w:val="005B5448"/>
    <w:rsid w:val="005B5D3C"/>
    <w:rsid w:val="005B667C"/>
    <w:rsid w:val="005B6F61"/>
    <w:rsid w:val="005B78F5"/>
    <w:rsid w:val="005C2B8D"/>
    <w:rsid w:val="005C6824"/>
    <w:rsid w:val="005C6C7C"/>
    <w:rsid w:val="005D06EE"/>
    <w:rsid w:val="005D1955"/>
    <w:rsid w:val="005D6965"/>
    <w:rsid w:val="005D74DE"/>
    <w:rsid w:val="005E42B6"/>
    <w:rsid w:val="005E6705"/>
    <w:rsid w:val="005E6825"/>
    <w:rsid w:val="005E68AF"/>
    <w:rsid w:val="005E7932"/>
    <w:rsid w:val="005F2995"/>
    <w:rsid w:val="005F6FD2"/>
    <w:rsid w:val="00602545"/>
    <w:rsid w:val="00606FA1"/>
    <w:rsid w:val="00610CCD"/>
    <w:rsid w:val="006145B2"/>
    <w:rsid w:val="006146B7"/>
    <w:rsid w:val="0062071B"/>
    <w:rsid w:val="00622720"/>
    <w:rsid w:val="006240B9"/>
    <w:rsid w:val="00624597"/>
    <w:rsid w:val="00625871"/>
    <w:rsid w:val="00625910"/>
    <w:rsid w:val="0062602D"/>
    <w:rsid w:val="00631CDB"/>
    <w:rsid w:val="00634A7C"/>
    <w:rsid w:val="00635F5B"/>
    <w:rsid w:val="00650F13"/>
    <w:rsid w:val="00657922"/>
    <w:rsid w:val="00657977"/>
    <w:rsid w:val="00665AFE"/>
    <w:rsid w:val="00666ED0"/>
    <w:rsid w:val="00672C53"/>
    <w:rsid w:val="00680E2B"/>
    <w:rsid w:val="00680FEB"/>
    <w:rsid w:val="00684251"/>
    <w:rsid w:val="00684CA6"/>
    <w:rsid w:val="00687203"/>
    <w:rsid w:val="00687FC1"/>
    <w:rsid w:val="00691C82"/>
    <w:rsid w:val="0069263C"/>
    <w:rsid w:val="00694D06"/>
    <w:rsid w:val="006A0C98"/>
    <w:rsid w:val="006A1024"/>
    <w:rsid w:val="006A2015"/>
    <w:rsid w:val="006A425B"/>
    <w:rsid w:val="006B088D"/>
    <w:rsid w:val="006B6214"/>
    <w:rsid w:val="006B7274"/>
    <w:rsid w:val="006C022B"/>
    <w:rsid w:val="006C0875"/>
    <w:rsid w:val="006C4BE5"/>
    <w:rsid w:val="006D1402"/>
    <w:rsid w:val="006E06AE"/>
    <w:rsid w:val="006E1ECE"/>
    <w:rsid w:val="006E3131"/>
    <w:rsid w:val="006E5646"/>
    <w:rsid w:val="006E5C68"/>
    <w:rsid w:val="006E6DAB"/>
    <w:rsid w:val="006F192E"/>
    <w:rsid w:val="006F27AA"/>
    <w:rsid w:val="006F453C"/>
    <w:rsid w:val="006F46BD"/>
    <w:rsid w:val="006F5C91"/>
    <w:rsid w:val="006F61C9"/>
    <w:rsid w:val="00702FD9"/>
    <w:rsid w:val="0070315E"/>
    <w:rsid w:val="0070467D"/>
    <w:rsid w:val="0070522C"/>
    <w:rsid w:val="007127D3"/>
    <w:rsid w:val="007163E6"/>
    <w:rsid w:val="00722834"/>
    <w:rsid w:val="00724BA9"/>
    <w:rsid w:val="00727098"/>
    <w:rsid w:val="00731DEE"/>
    <w:rsid w:val="00734E3D"/>
    <w:rsid w:val="00740C79"/>
    <w:rsid w:val="00744934"/>
    <w:rsid w:val="007516DE"/>
    <w:rsid w:val="007524BB"/>
    <w:rsid w:val="00762C2E"/>
    <w:rsid w:val="007647DF"/>
    <w:rsid w:val="00770932"/>
    <w:rsid w:val="007758D8"/>
    <w:rsid w:val="0077621A"/>
    <w:rsid w:val="00777287"/>
    <w:rsid w:val="00780639"/>
    <w:rsid w:val="007817B0"/>
    <w:rsid w:val="00782D00"/>
    <w:rsid w:val="007855CD"/>
    <w:rsid w:val="00795214"/>
    <w:rsid w:val="007965AF"/>
    <w:rsid w:val="007A12FB"/>
    <w:rsid w:val="007A5498"/>
    <w:rsid w:val="007A59B1"/>
    <w:rsid w:val="007B3D3F"/>
    <w:rsid w:val="007B3E2E"/>
    <w:rsid w:val="007B41C5"/>
    <w:rsid w:val="007B45CC"/>
    <w:rsid w:val="007C1389"/>
    <w:rsid w:val="007C37F8"/>
    <w:rsid w:val="007C4136"/>
    <w:rsid w:val="007C46FA"/>
    <w:rsid w:val="007D2786"/>
    <w:rsid w:val="007D2C41"/>
    <w:rsid w:val="007D6932"/>
    <w:rsid w:val="007E2104"/>
    <w:rsid w:val="007E328C"/>
    <w:rsid w:val="007E4D77"/>
    <w:rsid w:val="007E4DBA"/>
    <w:rsid w:val="007E5167"/>
    <w:rsid w:val="007E61FF"/>
    <w:rsid w:val="007E6C0A"/>
    <w:rsid w:val="007E76F7"/>
    <w:rsid w:val="007F066D"/>
    <w:rsid w:val="007F0E70"/>
    <w:rsid w:val="008008E4"/>
    <w:rsid w:val="00802490"/>
    <w:rsid w:val="008029FC"/>
    <w:rsid w:val="00802E1C"/>
    <w:rsid w:val="00803808"/>
    <w:rsid w:val="0080495C"/>
    <w:rsid w:val="00806302"/>
    <w:rsid w:val="00806BB4"/>
    <w:rsid w:val="008126C7"/>
    <w:rsid w:val="0081581D"/>
    <w:rsid w:val="008167EB"/>
    <w:rsid w:val="00816D84"/>
    <w:rsid w:val="00817FC9"/>
    <w:rsid w:val="00820D5A"/>
    <w:rsid w:val="008251A0"/>
    <w:rsid w:val="008251B1"/>
    <w:rsid w:val="008327EC"/>
    <w:rsid w:val="00833B0D"/>
    <w:rsid w:val="00841C54"/>
    <w:rsid w:val="00843D27"/>
    <w:rsid w:val="00846869"/>
    <w:rsid w:val="00856808"/>
    <w:rsid w:val="00864FD3"/>
    <w:rsid w:val="008654A6"/>
    <w:rsid w:val="008660BD"/>
    <w:rsid w:val="008701B0"/>
    <w:rsid w:val="008711E6"/>
    <w:rsid w:val="008778B9"/>
    <w:rsid w:val="00877AA5"/>
    <w:rsid w:val="00880552"/>
    <w:rsid w:val="00882CEA"/>
    <w:rsid w:val="0088656B"/>
    <w:rsid w:val="00887929"/>
    <w:rsid w:val="00893576"/>
    <w:rsid w:val="00894186"/>
    <w:rsid w:val="008954EF"/>
    <w:rsid w:val="008957D4"/>
    <w:rsid w:val="008A0092"/>
    <w:rsid w:val="008A04E9"/>
    <w:rsid w:val="008A0640"/>
    <w:rsid w:val="008B0813"/>
    <w:rsid w:val="008B1D6A"/>
    <w:rsid w:val="008B1E4D"/>
    <w:rsid w:val="008B2707"/>
    <w:rsid w:val="008B525A"/>
    <w:rsid w:val="008C23A4"/>
    <w:rsid w:val="008C7940"/>
    <w:rsid w:val="008D034A"/>
    <w:rsid w:val="008D03D6"/>
    <w:rsid w:val="008D15EB"/>
    <w:rsid w:val="008D20AD"/>
    <w:rsid w:val="008E724D"/>
    <w:rsid w:val="008F02F7"/>
    <w:rsid w:val="008F2186"/>
    <w:rsid w:val="008F2BC0"/>
    <w:rsid w:val="008F54A7"/>
    <w:rsid w:val="008F738C"/>
    <w:rsid w:val="00901602"/>
    <w:rsid w:val="00903DD4"/>
    <w:rsid w:val="0090620A"/>
    <w:rsid w:val="00906F53"/>
    <w:rsid w:val="00907F2C"/>
    <w:rsid w:val="0091033B"/>
    <w:rsid w:val="00916B80"/>
    <w:rsid w:val="0091739D"/>
    <w:rsid w:val="0091741E"/>
    <w:rsid w:val="00924499"/>
    <w:rsid w:val="00924DA6"/>
    <w:rsid w:val="00925C80"/>
    <w:rsid w:val="00927D9A"/>
    <w:rsid w:val="0093401F"/>
    <w:rsid w:val="00934726"/>
    <w:rsid w:val="00934DFD"/>
    <w:rsid w:val="00937992"/>
    <w:rsid w:val="00941B64"/>
    <w:rsid w:val="00946929"/>
    <w:rsid w:val="009479C0"/>
    <w:rsid w:val="0095189D"/>
    <w:rsid w:val="009519EE"/>
    <w:rsid w:val="00955545"/>
    <w:rsid w:val="0095578C"/>
    <w:rsid w:val="00955A59"/>
    <w:rsid w:val="00956B99"/>
    <w:rsid w:val="0096697D"/>
    <w:rsid w:val="00966F15"/>
    <w:rsid w:val="00970029"/>
    <w:rsid w:val="00971F56"/>
    <w:rsid w:val="00971F88"/>
    <w:rsid w:val="00973878"/>
    <w:rsid w:val="00975763"/>
    <w:rsid w:val="00977079"/>
    <w:rsid w:val="00977441"/>
    <w:rsid w:val="00984776"/>
    <w:rsid w:val="00984798"/>
    <w:rsid w:val="00987090"/>
    <w:rsid w:val="00993F82"/>
    <w:rsid w:val="0099574C"/>
    <w:rsid w:val="00995CE6"/>
    <w:rsid w:val="009A1387"/>
    <w:rsid w:val="009B40C3"/>
    <w:rsid w:val="009B6064"/>
    <w:rsid w:val="009B79D5"/>
    <w:rsid w:val="009C05B4"/>
    <w:rsid w:val="009C143A"/>
    <w:rsid w:val="009C2D55"/>
    <w:rsid w:val="009C32DB"/>
    <w:rsid w:val="009C4284"/>
    <w:rsid w:val="009C60C1"/>
    <w:rsid w:val="009D0920"/>
    <w:rsid w:val="009D4939"/>
    <w:rsid w:val="009D6874"/>
    <w:rsid w:val="009D6E02"/>
    <w:rsid w:val="009F08C7"/>
    <w:rsid w:val="009F4DD3"/>
    <w:rsid w:val="009F5F04"/>
    <w:rsid w:val="00A00A4B"/>
    <w:rsid w:val="00A0141D"/>
    <w:rsid w:val="00A04A4A"/>
    <w:rsid w:val="00A04AEF"/>
    <w:rsid w:val="00A11526"/>
    <w:rsid w:val="00A1446C"/>
    <w:rsid w:val="00A16D9B"/>
    <w:rsid w:val="00A22F81"/>
    <w:rsid w:val="00A23467"/>
    <w:rsid w:val="00A34AC4"/>
    <w:rsid w:val="00A36078"/>
    <w:rsid w:val="00A3679A"/>
    <w:rsid w:val="00A41E38"/>
    <w:rsid w:val="00A4518E"/>
    <w:rsid w:val="00A47C5E"/>
    <w:rsid w:val="00A5588A"/>
    <w:rsid w:val="00A6082E"/>
    <w:rsid w:val="00A62010"/>
    <w:rsid w:val="00A64019"/>
    <w:rsid w:val="00A6712B"/>
    <w:rsid w:val="00A850C7"/>
    <w:rsid w:val="00A87950"/>
    <w:rsid w:val="00A91727"/>
    <w:rsid w:val="00AA2F9A"/>
    <w:rsid w:val="00AA4044"/>
    <w:rsid w:val="00AA5163"/>
    <w:rsid w:val="00AA541D"/>
    <w:rsid w:val="00AA5532"/>
    <w:rsid w:val="00AA5905"/>
    <w:rsid w:val="00AB3DDC"/>
    <w:rsid w:val="00AC7121"/>
    <w:rsid w:val="00AD4376"/>
    <w:rsid w:val="00AD6E91"/>
    <w:rsid w:val="00AE59E7"/>
    <w:rsid w:val="00AF334B"/>
    <w:rsid w:val="00AF3CA0"/>
    <w:rsid w:val="00AF3DE8"/>
    <w:rsid w:val="00AF524D"/>
    <w:rsid w:val="00AF56F8"/>
    <w:rsid w:val="00B0086B"/>
    <w:rsid w:val="00B04A23"/>
    <w:rsid w:val="00B07607"/>
    <w:rsid w:val="00B12E42"/>
    <w:rsid w:val="00B1498F"/>
    <w:rsid w:val="00B15332"/>
    <w:rsid w:val="00B1588B"/>
    <w:rsid w:val="00B24B2D"/>
    <w:rsid w:val="00B33492"/>
    <w:rsid w:val="00B360F6"/>
    <w:rsid w:val="00B43123"/>
    <w:rsid w:val="00B43A15"/>
    <w:rsid w:val="00B4655B"/>
    <w:rsid w:val="00B50615"/>
    <w:rsid w:val="00B54D95"/>
    <w:rsid w:val="00B574CF"/>
    <w:rsid w:val="00B6254C"/>
    <w:rsid w:val="00B62CF3"/>
    <w:rsid w:val="00B67098"/>
    <w:rsid w:val="00B710BB"/>
    <w:rsid w:val="00B764FC"/>
    <w:rsid w:val="00B84949"/>
    <w:rsid w:val="00B8591B"/>
    <w:rsid w:val="00B944A2"/>
    <w:rsid w:val="00B94A7F"/>
    <w:rsid w:val="00B95F1E"/>
    <w:rsid w:val="00B95FC4"/>
    <w:rsid w:val="00BB1278"/>
    <w:rsid w:val="00BB52D1"/>
    <w:rsid w:val="00BC2E2B"/>
    <w:rsid w:val="00BC484A"/>
    <w:rsid w:val="00BC5DF1"/>
    <w:rsid w:val="00BD06A7"/>
    <w:rsid w:val="00BD0CD8"/>
    <w:rsid w:val="00BE0F1E"/>
    <w:rsid w:val="00BE0F7E"/>
    <w:rsid w:val="00BE261A"/>
    <w:rsid w:val="00BE578B"/>
    <w:rsid w:val="00BE5DB4"/>
    <w:rsid w:val="00BF0277"/>
    <w:rsid w:val="00BF1087"/>
    <w:rsid w:val="00BF11C2"/>
    <w:rsid w:val="00BF30F0"/>
    <w:rsid w:val="00BF63BC"/>
    <w:rsid w:val="00C018CA"/>
    <w:rsid w:val="00C02968"/>
    <w:rsid w:val="00C02D90"/>
    <w:rsid w:val="00C04804"/>
    <w:rsid w:val="00C05E69"/>
    <w:rsid w:val="00C13063"/>
    <w:rsid w:val="00C2554E"/>
    <w:rsid w:val="00C26DAE"/>
    <w:rsid w:val="00C27A56"/>
    <w:rsid w:val="00C33F12"/>
    <w:rsid w:val="00C3556F"/>
    <w:rsid w:val="00C358B9"/>
    <w:rsid w:val="00C365D9"/>
    <w:rsid w:val="00C401C8"/>
    <w:rsid w:val="00C40938"/>
    <w:rsid w:val="00C41C82"/>
    <w:rsid w:val="00C469A9"/>
    <w:rsid w:val="00C4778A"/>
    <w:rsid w:val="00C5398D"/>
    <w:rsid w:val="00C547F5"/>
    <w:rsid w:val="00C5568E"/>
    <w:rsid w:val="00C6194E"/>
    <w:rsid w:val="00C62271"/>
    <w:rsid w:val="00C632BD"/>
    <w:rsid w:val="00C636A5"/>
    <w:rsid w:val="00C6658F"/>
    <w:rsid w:val="00C66C90"/>
    <w:rsid w:val="00C712C3"/>
    <w:rsid w:val="00C729C1"/>
    <w:rsid w:val="00C752C3"/>
    <w:rsid w:val="00C953AB"/>
    <w:rsid w:val="00C95A81"/>
    <w:rsid w:val="00C96E9F"/>
    <w:rsid w:val="00C96F99"/>
    <w:rsid w:val="00CA370C"/>
    <w:rsid w:val="00CA427A"/>
    <w:rsid w:val="00CA4B7E"/>
    <w:rsid w:val="00CA4DC4"/>
    <w:rsid w:val="00CA5327"/>
    <w:rsid w:val="00CB4474"/>
    <w:rsid w:val="00CB56AF"/>
    <w:rsid w:val="00CB668E"/>
    <w:rsid w:val="00CB7CEA"/>
    <w:rsid w:val="00CC3075"/>
    <w:rsid w:val="00CC427F"/>
    <w:rsid w:val="00CC6DBC"/>
    <w:rsid w:val="00CD1BBE"/>
    <w:rsid w:val="00CD21BD"/>
    <w:rsid w:val="00CD4910"/>
    <w:rsid w:val="00CD6794"/>
    <w:rsid w:val="00CD7315"/>
    <w:rsid w:val="00CE757C"/>
    <w:rsid w:val="00CF02C7"/>
    <w:rsid w:val="00CF0371"/>
    <w:rsid w:val="00CF0B5B"/>
    <w:rsid w:val="00CF3762"/>
    <w:rsid w:val="00CF5244"/>
    <w:rsid w:val="00CF7885"/>
    <w:rsid w:val="00D02990"/>
    <w:rsid w:val="00D029C8"/>
    <w:rsid w:val="00D02FD5"/>
    <w:rsid w:val="00D043D8"/>
    <w:rsid w:val="00D065EF"/>
    <w:rsid w:val="00D15CA7"/>
    <w:rsid w:val="00D15E13"/>
    <w:rsid w:val="00D168EC"/>
    <w:rsid w:val="00D21B36"/>
    <w:rsid w:val="00D31282"/>
    <w:rsid w:val="00D35C0C"/>
    <w:rsid w:val="00D36A22"/>
    <w:rsid w:val="00D4109F"/>
    <w:rsid w:val="00D415F7"/>
    <w:rsid w:val="00D41951"/>
    <w:rsid w:val="00D41AAB"/>
    <w:rsid w:val="00D442A2"/>
    <w:rsid w:val="00D446E6"/>
    <w:rsid w:val="00D446E8"/>
    <w:rsid w:val="00D4591F"/>
    <w:rsid w:val="00D5266F"/>
    <w:rsid w:val="00D56533"/>
    <w:rsid w:val="00D57188"/>
    <w:rsid w:val="00D57A70"/>
    <w:rsid w:val="00D61B21"/>
    <w:rsid w:val="00D6311A"/>
    <w:rsid w:val="00D64254"/>
    <w:rsid w:val="00D655E7"/>
    <w:rsid w:val="00D728D4"/>
    <w:rsid w:val="00D7348F"/>
    <w:rsid w:val="00D73CB9"/>
    <w:rsid w:val="00D80F09"/>
    <w:rsid w:val="00D83601"/>
    <w:rsid w:val="00D856F6"/>
    <w:rsid w:val="00D91C39"/>
    <w:rsid w:val="00D949C9"/>
    <w:rsid w:val="00D969D9"/>
    <w:rsid w:val="00D96B07"/>
    <w:rsid w:val="00DA0417"/>
    <w:rsid w:val="00DA1186"/>
    <w:rsid w:val="00DA1AD7"/>
    <w:rsid w:val="00DA756D"/>
    <w:rsid w:val="00DB0A03"/>
    <w:rsid w:val="00DB2431"/>
    <w:rsid w:val="00DB2ED4"/>
    <w:rsid w:val="00DB327D"/>
    <w:rsid w:val="00DB7076"/>
    <w:rsid w:val="00DB71A6"/>
    <w:rsid w:val="00DC0DB5"/>
    <w:rsid w:val="00DC2285"/>
    <w:rsid w:val="00DC2958"/>
    <w:rsid w:val="00DC69C6"/>
    <w:rsid w:val="00DD03E2"/>
    <w:rsid w:val="00DD0E34"/>
    <w:rsid w:val="00DD4947"/>
    <w:rsid w:val="00DE632D"/>
    <w:rsid w:val="00DF22AE"/>
    <w:rsid w:val="00DF63E9"/>
    <w:rsid w:val="00E037E1"/>
    <w:rsid w:val="00E05F30"/>
    <w:rsid w:val="00E115D9"/>
    <w:rsid w:val="00E11917"/>
    <w:rsid w:val="00E11DC5"/>
    <w:rsid w:val="00E21406"/>
    <w:rsid w:val="00E2457C"/>
    <w:rsid w:val="00E25DD9"/>
    <w:rsid w:val="00E30889"/>
    <w:rsid w:val="00E30DE6"/>
    <w:rsid w:val="00E3386D"/>
    <w:rsid w:val="00E42D97"/>
    <w:rsid w:val="00E54402"/>
    <w:rsid w:val="00E5467A"/>
    <w:rsid w:val="00E552B1"/>
    <w:rsid w:val="00E57ED1"/>
    <w:rsid w:val="00E641A7"/>
    <w:rsid w:val="00E65D31"/>
    <w:rsid w:val="00E66BA5"/>
    <w:rsid w:val="00E72092"/>
    <w:rsid w:val="00E72DEC"/>
    <w:rsid w:val="00E7471F"/>
    <w:rsid w:val="00E76343"/>
    <w:rsid w:val="00E90E38"/>
    <w:rsid w:val="00E96DDE"/>
    <w:rsid w:val="00EA0D3D"/>
    <w:rsid w:val="00EA22B4"/>
    <w:rsid w:val="00EA3E3C"/>
    <w:rsid w:val="00EB03A7"/>
    <w:rsid w:val="00EB08A5"/>
    <w:rsid w:val="00EB51DF"/>
    <w:rsid w:val="00EB7057"/>
    <w:rsid w:val="00EC0E3B"/>
    <w:rsid w:val="00EC1A18"/>
    <w:rsid w:val="00EC2ACF"/>
    <w:rsid w:val="00EC3675"/>
    <w:rsid w:val="00EC462E"/>
    <w:rsid w:val="00EC58FD"/>
    <w:rsid w:val="00EC76D2"/>
    <w:rsid w:val="00ED1664"/>
    <w:rsid w:val="00ED454B"/>
    <w:rsid w:val="00ED5270"/>
    <w:rsid w:val="00ED76F5"/>
    <w:rsid w:val="00EE0F25"/>
    <w:rsid w:val="00EE1FF1"/>
    <w:rsid w:val="00EE340B"/>
    <w:rsid w:val="00EF1FB3"/>
    <w:rsid w:val="00EF2E40"/>
    <w:rsid w:val="00EF7C98"/>
    <w:rsid w:val="00F015DB"/>
    <w:rsid w:val="00F01AF8"/>
    <w:rsid w:val="00F02028"/>
    <w:rsid w:val="00F045E9"/>
    <w:rsid w:val="00F12636"/>
    <w:rsid w:val="00F14337"/>
    <w:rsid w:val="00F170D9"/>
    <w:rsid w:val="00F20721"/>
    <w:rsid w:val="00F21ACB"/>
    <w:rsid w:val="00F22604"/>
    <w:rsid w:val="00F27162"/>
    <w:rsid w:val="00F30B76"/>
    <w:rsid w:val="00F335D2"/>
    <w:rsid w:val="00F3501E"/>
    <w:rsid w:val="00F36D6A"/>
    <w:rsid w:val="00F3740A"/>
    <w:rsid w:val="00F37EED"/>
    <w:rsid w:val="00F40168"/>
    <w:rsid w:val="00F40561"/>
    <w:rsid w:val="00F41AA3"/>
    <w:rsid w:val="00F47991"/>
    <w:rsid w:val="00F52F9A"/>
    <w:rsid w:val="00F54040"/>
    <w:rsid w:val="00F54260"/>
    <w:rsid w:val="00F56F99"/>
    <w:rsid w:val="00F62B9B"/>
    <w:rsid w:val="00F62BFC"/>
    <w:rsid w:val="00F64B6E"/>
    <w:rsid w:val="00F677BD"/>
    <w:rsid w:val="00F67CF1"/>
    <w:rsid w:val="00F67F89"/>
    <w:rsid w:val="00F71273"/>
    <w:rsid w:val="00F727C1"/>
    <w:rsid w:val="00F7340F"/>
    <w:rsid w:val="00F804F1"/>
    <w:rsid w:val="00F81383"/>
    <w:rsid w:val="00F83460"/>
    <w:rsid w:val="00F854AD"/>
    <w:rsid w:val="00FA7EDF"/>
    <w:rsid w:val="00FB3A57"/>
    <w:rsid w:val="00FB468B"/>
    <w:rsid w:val="00FB482F"/>
    <w:rsid w:val="00FB5BB7"/>
    <w:rsid w:val="00FC3304"/>
    <w:rsid w:val="00FD02E1"/>
    <w:rsid w:val="00FD1AB5"/>
    <w:rsid w:val="00FD27F6"/>
    <w:rsid w:val="00FD2ACB"/>
    <w:rsid w:val="00FD301B"/>
    <w:rsid w:val="00FD470F"/>
    <w:rsid w:val="00FE3C84"/>
    <w:rsid w:val="00FE613D"/>
    <w:rsid w:val="00FE622C"/>
    <w:rsid w:val="00FE778D"/>
    <w:rsid w:val="00FF1700"/>
    <w:rsid w:val="00FF1EC2"/>
    <w:rsid w:val="00FF7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D638E7"/>
  <w15:docId w15:val="{D0F6D922-B3D8-4D70-90BF-D9E80D8F2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3063"/>
    <w:rPr>
      <w:sz w:val="24"/>
      <w:szCs w:val="24"/>
    </w:rPr>
  </w:style>
  <w:style w:type="paragraph" w:styleId="Ttulo1">
    <w:name w:val="heading 1"/>
    <w:basedOn w:val="Normal"/>
    <w:next w:val="Normal"/>
    <w:link w:val="Ttulo1Char"/>
    <w:qFormat/>
    <w:rsid w:val="00C13063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tulo2">
    <w:name w:val="heading 2"/>
    <w:basedOn w:val="Normal"/>
    <w:link w:val="Ttulo2Char"/>
    <w:qFormat/>
    <w:rsid w:val="00C13063"/>
    <w:pPr>
      <w:keepNext/>
      <w:jc w:val="center"/>
      <w:outlineLvl w:val="1"/>
    </w:pPr>
    <w:rPr>
      <w:b/>
      <w:bCs/>
      <w:sz w:val="28"/>
      <w:szCs w:val="28"/>
    </w:rPr>
  </w:style>
  <w:style w:type="paragraph" w:styleId="Ttulo3">
    <w:name w:val="heading 3"/>
    <w:basedOn w:val="Normal"/>
    <w:next w:val="Normal"/>
    <w:link w:val="Ttulo3Char"/>
    <w:semiHidden/>
    <w:unhideWhenUsed/>
    <w:qFormat/>
    <w:rsid w:val="005034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4">
    <w:name w:val="heading 4"/>
    <w:basedOn w:val="Normal"/>
    <w:qFormat/>
    <w:rsid w:val="00C13063"/>
    <w:pPr>
      <w:keepNext/>
      <w:jc w:val="center"/>
      <w:outlineLvl w:val="3"/>
    </w:pPr>
    <w:rPr>
      <w:sz w:val="28"/>
      <w:szCs w:val="28"/>
    </w:rPr>
  </w:style>
  <w:style w:type="paragraph" w:styleId="Ttulo9">
    <w:name w:val="heading 9"/>
    <w:basedOn w:val="Normal"/>
    <w:next w:val="Normal"/>
    <w:link w:val="Ttulo9Char"/>
    <w:qFormat/>
    <w:rsid w:val="00387D00"/>
    <w:pPr>
      <w:keepNext/>
      <w:overflowPunct w:val="0"/>
      <w:autoSpaceDE w:val="0"/>
      <w:autoSpaceDN w:val="0"/>
      <w:adjustRightInd w:val="0"/>
      <w:spacing w:after="120"/>
      <w:jc w:val="center"/>
      <w:textAlignment w:val="baseline"/>
      <w:outlineLvl w:val="8"/>
    </w:pPr>
    <w:rPr>
      <w:rFonts w:ascii="Arial" w:hAnsi="Arial"/>
      <w:spacing w:val="-10"/>
      <w:kern w:val="16"/>
      <w:sz w:val="36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9Char">
    <w:name w:val="Título 9 Char"/>
    <w:link w:val="Ttulo9"/>
    <w:rsid w:val="00387D00"/>
    <w:rPr>
      <w:rFonts w:ascii="Arial" w:hAnsi="Arial"/>
      <w:spacing w:val="-10"/>
      <w:kern w:val="16"/>
      <w:sz w:val="36"/>
    </w:rPr>
  </w:style>
  <w:style w:type="character" w:customStyle="1" w:styleId="Ttulo1Char">
    <w:name w:val="Título 1 Char"/>
    <w:link w:val="Ttulo1"/>
    <w:rsid w:val="00387D00"/>
    <w:rPr>
      <w:rFonts w:ascii="Arial" w:hAnsi="Arial" w:cs="Arial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rsid w:val="00387D00"/>
    <w:rPr>
      <w:b/>
      <w:bCs/>
      <w:sz w:val="28"/>
      <w:szCs w:val="28"/>
    </w:rPr>
  </w:style>
  <w:style w:type="paragraph" w:styleId="Cabealho">
    <w:name w:val="header"/>
    <w:basedOn w:val="Normal"/>
    <w:link w:val="CabealhoChar"/>
    <w:rsid w:val="00387D0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rsid w:val="00387D00"/>
    <w:rPr>
      <w:sz w:val="24"/>
      <w:szCs w:val="24"/>
    </w:rPr>
  </w:style>
  <w:style w:type="paragraph" w:styleId="Textodebalo">
    <w:name w:val="Balloon Text"/>
    <w:basedOn w:val="Normal"/>
    <w:link w:val="TextodebaloChar"/>
    <w:rsid w:val="0024640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24640A"/>
    <w:rPr>
      <w:rFonts w:ascii="Tahoma" w:hAnsi="Tahoma" w:cs="Tahoma"/>
      <w:sz w:val="16"/>
      <w:szCs w:val="16"/>
    </w:rPr>
  </w:style>
  <w:style w:type="paragraph" w:styleId="Rodap">
    <w:name w:val="footer"/>
    <w:basedOn w:val="Normal"/>
    <w:link w:val="RodapChar"/>
    <w:rsid w:val="0024640A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rsid w:val="0024640A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4F6AB6"/>
    <w:pPr>
      <w:spacing w:before="100" w:beforeAutospacing="1" w:after="100" w:afterAutospacing="1"/>
    </w:pPr>
  </w:style>
  <w:style w:type="character" w:styleId="Forte">
    <w:name w:val="Strong"/>
    <w:uiPriority w:val="22"/>
    <w:qFormat/>
    <w:rsid w:val="005D06EE"/>
    <w:rPr>
      <w:b/>
      <w:bCs/>
    </w:rPr>
  </w:style>
  <w:style w:type="character" w:customStyle="1" w:styleId="il">
    <w:name w:val="il"/>
    <w:rsid w:val="00BC484A"/>
  </w:style>
  <w:style w:type="table" w:styleId="Tabelacomgrade">
    <w:name w:val="Table Grid"/>
    <w:basedOn w:val="Tabelanormal"/>
    <w:rsid w:val="00435A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762C2E"/>
    <w:pPr>
      <w:ind w:left="708"/>
    </w:pPr>
  </w:style>
  <w:style w:type="paragraph" w:styleId="Corpodetexto">
    <w:name w:val="Body Text"/>
    <w:basedOn w:val="Normal"/>
    <w:link w:val="CorpodetextoChar"/>
    <w:uiPriority w:val="99"/>
    <w:rsid w:val="0077621A"/>
    <w:pPr>
      <w:jc w:val="both"/>
    </w:pPr>
  </w:style>
  <w:style w:type="character" w:customStyle="1" w:styleId="CorpodetextoChar">
    <w:name w:val="Corpo de texto Char"/>
    <w:basedOn w:val="Fontepargpadro"/>
    <w:link w:val="Corpodetexto"/>
    <w:uiPriority w:val="99"/>
    <w:rsid w:val="0077621A"/>
    <w:rPr>
      <w:sz w:val="24"/>
      <w:szCs w:val="24"/>
    </w:rPr>
  </w:style>
  <w:style w:type="character" w:customStyle="1" w:styleId="Ttulo3Char">
    <w:name w:val="Título 3 Char"/>
    <w:basedOn w:val="Fontepargpadro"/>
    <w:link w:val="Ttulo3"/>
    <w:semiHidden/>
    <w:rsid w:val="0050347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Refdecomentrio">
    <w:name w:val="annotation reference"/>
    <w:basedOn w:val="Fontepargpadro"/>
    <w:rsid w:val="00CF02C7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CF02C7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CF02C7"/>
  </w:style>
  <w:style w:type="paragraph" w:styleId="Assuntodocomentrio">
    <w:name w:val="annotation subject"/>
    <w:basedOn w:val="Textodecomentrio"/>
    <w:next w:val="Textodecomentrio"/>
    <w:link w:val="AssuntodocomentrioChar"/>
    <w:rsid w:val="00CF02C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CF02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4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9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8</Words>
  <Characters>3396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grama de Pós-graduação em Administração</dc:creator>
  <cp:lastModifiedBy>Socorro Sousa</cp:lastModifiedBy>
  <cp:revision>5</cp:revision>
  <cp:lastPrinted>2020-06-03T23:28:00Z</cp:lastPrinted>
  <dcterms:created xsi:type="dcterms:W3CDTF">2020-11-18T17:55:00Z</dcterms:created>
  <dcterms:modified xsi:type="dcterms:W3CDTF">2020-11-18T17:57:00Z</dcterms:modified>
</cp:coreProperties>
</file>